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04C2EF" w14:textId="77777777" w:rsidR="00694211" w:rsidRPr="00E37E90" w:rsidRDefault="00694211" w:rsidP="00E37E90">
      <w:pPr>
        <w:jc w:val="center"/>
        <w:rPr>
          <w:b/>
        </w:rPr>
      </w:pPr>
      <w:r w:rsidRPr="00E37E90">
        <w:rPr>
          <w:b/>
        </w:rPr>
        <w:t xml:space="preserve">Practical </w:t>
      </w:r>
      <w:r w:rsidR="00753B7B" w:rsidRPr="00E37E90">
        <w:rPr>
          <w:b/>
        </w:rPr>
        <w:t>6</w:t>
      </w:r>
    </w:p>
    <w:p w14:paraId="47B74B8D" w14:textId="77777777" w:rsidR="00694211" w:rsidRPr="00E37E90" w:rsidRDefault="00694211" w:rsidP="00E37E90">
      <w:pPr>
        <w:rPr>
          <w:b/>
        </w:rPr>
      </w:pPr>
      <w:r w:rsidRPr="00E37E90">
        <w:rPr>
          <w:b/>
        </w:rPr>
        <w:t>Title</w:t>
      </w:r>
    </w:p>
    <w:p w14:paraId="5DDA3C75" w14:textId="77777777" w:rsidR="00694211" w:rsidRPr="00E37E90" w:rsidRDefault="00694211" w:rsidP="00E37E90">
      <w:r w:rsidRPr="00E37E90">
        <w:t xml:space="preserve">Introduction to linear regression using python </w:t>
      </w:r>
      <w:r w:rsidR="0037403A" w:rsidRPr="00E37E90">
        <w:t>and Weka</w:t>
      </w:r>
    </w:p>
    <w:p w14:paraId="184E4559" w14:textId="77777777" w:rsidR="00694211" w:rsidRPr="00E37E90" w:rsidRDefault="00694211" w:rsidP="00E37E90">
      <w:pPr>
        <w:rPr>
          <w:b/>
        </w:rPr>
      </w:pPr>
      <w:r w:rsidRPr="00E37E90">
        <w:rPr>
          <w:b/>
        </w:rPr>
        <w:t>Aim</w:t>
      </w:r>
    </w:p>
    <w:p w14:paraId="0DC72FF1" w14:textId="77777777" w:rsidR="00694211" w:rsidRPr="00E37E90" w:rsidRDefault="00694211" w:rsidP="00E37E90">
      <w:r w:rsidRPr="00E37E90">
        <w:t xml:space="preserve">To learn to perform linear regression using python </w:t>
      </w:r>
    </w:p>
    <w:p w14:paraId="2D86E467" w14:textId="77777777" w:rsidR="00694211" w:rsidRPr="00E37E90" w:rsidRDefault="00694211" w:rsidP="00E37E90">
      <w:pPr>
        <w:rPr>
          <w:b/>
          <w:bCs/>
        </w:rPr>
      </w:pPr>
      <w:r w:rsidRPr="00E37E90">
        <w:rPr>
          <w:b/>
          <w:bCs/>
        </w:rPr>
        <w:t>References</w:t>
      </w:r>
    </w:p>
    <w:p w14:paraId="2AF51192" w14:textId="77777777" w:rsidR="005D47A8" w:rsidRPr="00E37E90" w:rsidRDefault="005D47A8" w:rsidP="00E37E90">
      <w:r w:rsidRPr="00E37E90">
        <w:t>https://stattrek.com/regression/regression-example.aspx</w:t>
      </w:r>
    </w:p>
    <w:p w14:paraId="16AFD2D3" w14:textId="77777777" w:rsidR="00694211" w:rsidRPr="00E37E90" w:rsidRDefault="006B4BE8" w:rsidP="00E37E90">
      <w:hyperlink r:id="rId5" w:history="1">
        <w:r w:rsidR="001967F5" w:rsidRPr="00E37E90">
          <w:rPr>
            <w:rStyle w:val="Hyperlink"/>
            <w:color w:val="auto"/>
          </w:rPr>
          <w:t>https://www.geeksforgeeks.org/linear-regression-python-implementation/</w:t>
        </w:r>
      </w:hyperlink>
    </w:p>
    <w:p w14:paraId="7237B8BF" w14:textId="77777777" w:rsidR="001967F5" w:rsidRPr="00E37E90" w:rsidRDefault="006B4BE8" w:rsidP="00E37E90">
      <w:hyperlink r:id="rId6" w:history="1">
        <w:r w:rsidR="002A6BCF" w:rsidRPr="00E37E90">
          <w:rPr>
            <w:rStyle w:val="Hyperlink"/>
            <w:color w:val="auto"/>
          </w:rPr>
          <w:t>https://towardsdatascience.com/simple-and-multiple-linear-regression-in-python-c928425168f9</w:t>
        </w:r>
      </w:hyperlink>
    </w:p>
    <w:p w14:paraId="5EB77E42" w14:textId="77777777" w:rsidR="002A6BCF" w:rsidRPr="00E37E90" w:rsidRDefault="002A6BCF" w:rsidP="00E37E90">
      <w:r w:rsidRPr="00E37E90">
        <w:t>https://www.projectguru.in/publications/procedure-interpretation-linear-regression-analysis-using-stata/</w:t>
      </w:r>
    </w:p>
    <w:p w14:paraId="40738205" w14:textId="77777777" w:rsidR="00694211" w:rsidRPr="00E37E90" w:rsidRDefault="00694211" w:rsidP="00E37E90">
      <w:pPr>
        <w:rPr>
          <w:b/>
        </w:rPr>
      </w:pPr>
      <w:r w:rsidRPr="00E37E90">
        <w:rPr>
          <w:b/>
        </w:rPr>
        <w:t>Perform the following tasks:</w:t>
      </w:r>
    </w:p>
    <w:p w14:paraId="2A4FBDB4" w14:textId="77777777" w:rsidR="00694211" w:rsidRPr="00E37E90" w:rsidRDefault="00694211" w:rsidP="00E37E90"/>
    <w:tbl>
      <w:tblPr>
        <w:tblW w:w="0" w:type="auto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81"/>
        <w:gridCol w:w="6541"/>
      </w:tblGrid>
      <w:tr w:rsidR="00E37E90" w:rsidRPr="00E37E90" w14:paraId="1437D279" w14:textId="77777777" w:rsidTr="003A0499">
        <w:trPr>
          <w:cantSplit/>
          <w:tblHeader/>
        </w:trPr>
        <w:tc>
          <w:tcPr>
            <w:tcW w:w="288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02D6B98" w14:textId="77777777" w:rsidR="00694211" w:rsidRPr="00E37E90" w:rsidRDefault="00694211" w:rsidP="00E37E90">
            <w:pPr>
              <w:rPr>
                <w:b/>
              </w:rPr>
            </w:pPr>
            <w:r w:rsidRPr="00E37E90">
              <w:rPr>
                <w:b/>
              </w:rPr>
              <w:t>Air Velocity (cm/sec)</w:t>
            </w:r>
          </w:p>
        </w:tc>
        <w:tc>
          <w:tcPr>
            <w:tcW w:w="654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98591D0" w14:textId="77777777" w:rsidR="00694211" w:rsidRPr="00E37E90" w:rsidRDefault="00694211" w:rsidP="00E37E90">
            <w:r w:rsidRPr="00E37E90">
              <w:t>20,60,100,140,180,220,260,300,340,380</w:t>
            </w:r>
          </w:p>
        </w:tc>
      </w:tr>
      <w:tr w:rsidR="00694211" w:rsidRPr="00E37E90" w14:paraId="4B28C7EC" w14:textId="77777777" w:rsidTr="003A0499">
        <w:trPr>
          <w:cantSplit/>
        </w:trPr>
        <w:tc>
          <w:tcPr>
            <w:tcW w:w="2881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C9233D0" w14:textId="77777777" w:rsidR="00694211" w:rsidRPr="00E37E90" w:rsidRDefault="00694211" w:rsidP="00E37E90">
            <w:pPr>
              <w:rPr>
                <w:b/>
              </w:rPr>
            </w:pPr>
            <w:r w:rsidRPr="00E37E90">
              <w:rPr>
                <w:b/>
              </w:rPr>
              <w:t>Evaporation Coefficient</w:t>
            </w:r>
          </w:p>
          <w:p w14:paraId="4FDA93D2" w14:textId="77777777" w:rsidR="00694211" w:rsidRPr="00E37E90" w:rsidRDefault="00694211" w:rsidP="00E37E90">
            <w:pPr>
              <w:rPr>
                <w:b/>
              </w:rPr>
            </w:pPr>
            <w:r w:rsidRPr="00E37E90">
              <w:rPr>
                <w:b/>
              </w:rPr>
              <w:t>(mm</w:t>
            </w:r>
            <w:r w:rsidRPr="00E37E90">
              <w:rPr>
                <w:b/>
                <w:vertAlign w:val="superscript"/>
              </w:rPr>
              <w:t>2</w:t>
            </w:r>
            <w:r w:rsidRPr="00E37E90">
              <w:rPr>
                <w:b/>
              </w:rPr>
              <w:t xml:space="preserve"> /sec)</w:t>
            </w:r>
          </w:p>
        </w:tc>
        <w:tc>
          <w:tcPr>
            <w:tcW w:w="6541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F65B04A" w14:textId="77777777" w:rsidR="00694211" w:rsidRPr="00E37E90" w:rsidRDefault="00694211" w:rsidP="00E37E90">
            <w:r w:rsidRPr="00E37E90">
              <w:t>0.18, 0.37, 0.35, 0.78, 0.56, 0.75, 1.18, 1.36, 1.17, 1.65</w:t>
            </w:r>
          </w:p>
        </w:tc>
      </w:tr>
    </w:tbl>
    <w:p w14:paraId="768A75AF" w14:textId="77777777" w:rsidR="00694211" w:rsidRPr="00E37E90" w:rsidRDefault="00694211" w:rsidP="00E37E90"/>
    <w:p w14:paraId="38D1A952" w14:textId="77777777" w:rsidR="00264AEF" w:rsidRPr="00E37E90" w:rsidRDefault="00694211" w:rsidP="00E37E90">
      <w:pPr>
        <w:numPr>
          <w:ilvl w:val="0"/>
          <w:numId w:val="1"/>
        </w:numPr>
        <w:tabs>
          <w:tab w:val="left" w:pos="283"/>
        </w:tabs>
      </w:pPr>
      <w:r w:rsidRPr="00E37E90">
        <w:t xml:space="preserve">For the data in the table given above, compute the estimates for the linear regression coefficient estimates </w:t>
      </w:r>
      <w:r w:rsidRPr="00E37E90">
        <w:rPr>
          <w:b/>
        </w:rPr>
        <w:t>manually</w:t>
      </w:r>
      <w:r w:rsidRPr="00E37E90">
        <w:t xml:space="preserve"> using the formulas given to you.</w:t>
      </w:r>
      <w:r w:rsidR="00046651" w:rsidRPr="00E37E90">
        <w:t xml:space="preserve">  </w:t>
      </w:r>
      <w:r w:rsidR="00631958" w:rsidRPr="00E37E90">
        <w:t>Calculate</w:t>
      </w:r>
      <w:r w:rsidR="00046651" w:rsidRPr="00E37E90">
        <w:t xml:space="preserve"> R-squared value</w:t>
      </w:r>
      <w:r w:rsidR="00264AEF" w:rsidRPr="00E37E90">
        <w:t>.</w:t>
      </w:r>
      <w:r w:rsidR="00631958" w:rsidRPr="00E37E90">
        <w:t xml:space="preserve">  </w:t>
      </w:r>
      <w:r w:rsidR="00264AEF" w:rsidRPr="00E37E90">
        <w:t>Find</w:t>
      </w:r>
      <w:r w:rsidR="00631958" w:rsidRPr="00E37E90">
        <w:t xml:space="preserve"> the value evaporation coefficient for air velocity =240.  </w:t>
      </w:r>
    </w:p>
    <w:p w14:paraId="5E59743F" w14:textId="77777777" w:rsidR="00EB3ADD" w:rsidRPr="00E37E90" w:rsidRDefault="00654BF1" w:rsidP="00E37E90">
      <w:pPr>
        <w:tabs>
          <w:tab w:val="left" w:pos="283"/>
        </w:tabs>
        <w:ind w:left="283"/>
      </w:pPr>
      <w:r w:rsidRPr="00E37E90">
        <w:t>The regression equation is a linear equation of the form: ŷ = b</w:t>
      </w:r>
      <w:r w:rsidRPr="00E37E90">
        <w:rPr>
          <w:vertAlign w:val="subscript"/>
        </w:rPr>
        <w:t>0</w:t>
      </w:r>
      <w:r w:rsidRPr="00E37E90">
        <w:t xml:space="preserve"> + b</w:t>
      </w:r>
      <w:r w:rsidRPr="00E37E90">
        <w:rPr>
          <w:vertAlign w:val="subscript"/>
        </w:rPr>
        <w:t>1</w:t>
      </w:r>
      <w:r w:rsidRPr="00E37E90">
        <w:t>x . To conduct a regression analysis, we need to solve for b</w:t>
      </w:r>
      <w:r w:rsidRPr="00E37E90">
        <w:rPr>
          <w:vertAlign w:val="subscript"/>
        </w:rPr>
        <w:t>0</w:t>
      </w:r>
      <w:r w:rsidRPr="00E37E90">
        <w:t xml:space="preserve"> and b</w:t>
      </w:r>
      <w:r w:rsidRPr="00E37E90">
        <w:rPr>
          <w:vertAlign w:val="subscript"/>
        </w:rPr>
        <w:t>1</w:t>
      </w:r>
      <w:r w:rsidRPr="00E37E90">
        <w:t>. Computations are shown below.</w:t>
      </w:r>
    </w:p>
    <w:p w14:paraId="28CD7D57" w14:textId="77777777" w:rsidR="003B2D89" w:rsidRPr="00E37E90" w:rsidRDefault="006011FB" w:rsidP="00E37E90">
      <w:pPr>
        <w:pStyle w:val="ListParagraph"/>
        <w:numPr>
          <w:ilvl w:val="0"/>
          <w:numId w:val="3"/>
        </w:numPr>
      </w:pPr>
      <w:r w:rsidRPr="00E37E90">
        <w:t>Find</w:t>
      </w:r>
      <w:r w:rsidR="003C4D85" w:rsidRPr="00E37E90">
        <w:t xml:space="preserve"> N,</w:t>
      </w:r>
      <w:r w:rsidR="003B2D89" w:rsidRPr="00E37E90">
        <w:t xml:space="preserve"> sum and mean of each column</w:t>
      </w:r>
    </w:p>
    <w:p w14:paraId="6E4E2E05" w14:textId="77777777" w:rsidR="003B2D89" w:rsidRPr="00E37E90" w:rsidRDefault="006011FB" w:rsidP="00E37E90">
      <w:pPr>
        <w:pStyle w:val="ListParagraph"/>
        <w:numPr>
          <w:ilvl w:val="0"/>
          <w:numId w:val="3"/>
        </w:numPr>
      </w:pPr>
      <w:r w:rsidRPr="00E37E90">
        <w:t xml:space="preserve">Find </w:t>
      </w:r>
      <w:r w:rsidR="003B2D89" w:rsidRPr="00E37E90">
        <w:t>(x</w:t>
      </w:r>
      <w:r w:rsidR="003B2D89" w:rsidRPr="00E37E90">
        <w:rPr>
          <w:vertAlign w:val="subscript"/>
        </w:rPr>
        <w:t>i</w:t>
      </w:r>
      <w:r w:rsidR="003B2D89" w:rsidRPr="00E37E90">
        <w:t xml:space="preserve"> - xmean)  (y</w:t>
      </w:r>
      <w:r w:rsidR="003B2D89" w:rsidRPr="00E37E90">
        <w:rPr>
          <w:vertAlign w:val="subscript"/>
        </w:rPr>
        <w:t>i</w:t>
      </w:r>
      <w:r w:rsidR="003B2D89" w:rsidRPr="00E37E90">
        <w:t xml:space="preserve"> - ymean), and [ (x</w:t>
      </w:r>
      <w:r w:rsidR="003B2D89" w:rsidRPr="00E37E90">
        <w:rPr>
          <w:vertAlign w:val="subscript"/>
        </w:rPr>
        <w:t>i</w:t>
      </w:r>
      <w:r w:rsidR="003B2D89" w:rsidRPr="00E37E90">
        <w:t xml:space="preserve"> - x)</w:t>
      </w:r>
      <w:r w:rsidR="003B2D89" w:rsidRPr="00E37E90">
        <w:rPr>
          <w:vertAlign w:val="superscript"/>
        </w:rPr>
        <w:t>2</w:t>
      </w:r>
    </w:p>
    <w:p w14:paraId="48487798" w14:textId="77777777" w:rsidR="00654BF1" w:rsidRPr="00E37E90" w:rsidRDefault="006011FB" w:rsidP="00E37E90">
      <w:pPr>
        <w:pStyle w:val="ListParagraph"/>
        <w:numPr>
          <w:ilvl w:val="0"/>
          <w:numId w:val="3"/>
        </w:numPr>
      </w:pPr>
      <w:r w:rsidRPr="00E37E90">
        <w:t xml:space="preserve">Find </w:t>
      </w:r>
      <w:r w:rsidR="00D75B32" w:rsidRPr="00E37E90">
        <w:t>b</w:t>
      </w:r>
      <w:r w:rsidR="00D75B32" w:rsidRPr="00E37E90">
        <w:rPr>
          <w:vertAlign w:val="subscript"/>
        </w:rPr>
        <w:t>1</w:t>
      </w:r>
      <w:r w:rsidR="00D75B32" w:rsidRPr="00E37E90">
        <w:t xml:space="preserve"> = Σ [ (x</w:t>
      </w:r>
      <w:r w:rsidR="00D75B32" w:rsidRPr="00E37E90">
        <w:rPr>
          <w:vertAlign w:val="subscript"/>
        </w:rPr>
        <w:t>i</w:t>
      </w:r>
      <w:r w:rsidR="00D75B32" w:rsidRPr="00E37E90">
        <w:t xml:space="preserve"> - x)(y</w:t>
      </w:r>
      <w:r w:rsidR="00D75B32" w:rsidRPr="00E37E90">
        <w:rPr>
          <w:vertAlign w:val="subscript"/>
        </w:rPr>
        <w:t>i</w:t>
      </w:r>
      <w:r w:rsidR="00D75B32" w:rsidRPr="00E37E90">
        <w:t xml:space="preserve"> - y) ] / Σ [ (x</w:t>
      </w:r>
      <w:r w:rsidR="00D75B32" w:rsidRPr="00E37E90">
        <w:rPr>
          <w:vertAlign w:val="subscript"/>
        </w:rPr>
        <w:t>i</w:t>
      </w:r>
      <w:r w:rsidR="00D75B32" w:rsidRPr="00E37E90">
        <w:t xml:space="preserve"> - x)</w:t>
      </w:r>
      <w:r w:rsidR="00D75B32" w:rsidRPr="00E37E90">
        <w:rPr>
          <w:vertAlign w:val="superscript"/>
        </w:rPr>
        <w:t>2</w:t>
      </w:r>
      <w:r w:rsidR="00D75B32" w:rsidRPr="00E37E90">
        <w:t>]</w:t>
      </w:r>
    </w:p>
    <w:p w14:paraId="1F20CCC6" w14:textId="77777777" w:rsidR="00AB234B" w:rsidRPr="00E37E90" w:rsidRDefault="006011FB" w:rsidP="00E37E90">
      <w:pPr>
        <w:pStyle w:val="ListParagraph"/>
        <w:numPr>
          <w:ilvl w:val="0"/>
          <w:numId w:val="3"/>
        </w:numPr>
      </w:pPr>
      <w:r w:rsidRPr="00E37E90">
        <w:t xml:space="preserve">Find </w:t>
      </w:r>
      <w:r w:rsidR="00AB234B" w:rsidRPr="00E37E90">
        <w:t>b</w:t>
      </w:r>
      <w:r w:rsidR="00AB234B" w:rsidRPr="00E37E90">
        <w:rPr>
          <w:vertAlign w:val="subscript"/>
        </w:rPr>
        <w:t>0</w:t>
      </w:r>
      <w:r w:rsidR="00AB234B" w:rsidRPr="00E37E90">
        <w:t xml:space="preserve"> = y - b</w:t>
      </w:r>
      <w:r w:rsidR="00AB234B" w:rsidRPr="00E37E90">
        <w:rPr>
          <w:vertAlign w:val="subscript"/>
        </w:rPr>
        <w:t>1</w:t>
      </w:r>
      <w:r w:rsidR="00AB234B" w:rsidRPr="00E37E90">
        <w:t xml:space="preserve"> * x</w:t>
      </w:r>
    </w:p>
    <w:p w14:paraId="485C9781" w14:textId="77777777" w:rsidR="00AB234B" w:rsidRPr="00E37E90" w:rsidRDefault="006011FB" w:rsidP="00E37E90">
      <w:pPr>
        <w:pStyle w:val="ListParagraph"/>
        <w:numPr>
          <w:ilvl w:val="0"/>
          <w:numId w:val="3"/>
        </w:numPr>
      </w:pPr>
      <w:r w:rsidRPr="00E37E90">
        <w:t xml:space="preserve">Put </w:t>
      </w:r>
      <w:r w:rsidR="00AB234B" w:rsidRPr="00E37E90">
        <w:t>the values in formula ŷ = b</w:t>
      </w:r>
      <w:r w:rsidR="00AB234B" w:rsidRPr="00E37E90">
        <w:rPr>
          <w:vertAlign w:val="subscript"/>
        </w:rPr>
        <w:t>0</w:t>
      </w:r>
      <w:r w:rsidR="00AB234B" w:rsidRPr="00E37E90">
        <w:t xml:space="preserve"> + b</w:t>
      </w:r>
      <w:r w:rsidR="00AB234B" w:rsidRPr="00E37E90">
        <w:rPr>
          <w:vertAlign w:val="subscript"/>
        </w:rPr>
        <w:t>1</w:t>
      </w:r>
      <w:r w:rsidR="00AB234B" w:rsidRPr="00E37E90">
        <w:t>x</w:t>
      </w:r>
    </w:p>
    <w:p w14:paraId="232D05F5" w14:textId="77777777" w:rsidR="005004A6" w:rsidRPr="00E37E90" w:rsidRDefault="005004A6" w:rsidP="00E37E90">
      <w:pPr>
        <w:pStyle w:val="ListParagraph"/>
        <w:numPr>
          <w:ilvl w:val="0"/>
          <w:numId w:val="3"/>
        </w:numPr>
      </w:pPr>
      <w:r w:rsidRPr="00E37E90">
        <w:t>F</w:t>
      </w:r>
      <w:r w:rsidR="0063729F" w:rsidRPr="00E37E90">
        <w:t>ind</w:t>
      </w:r>
      <w:r w:rsidRPr="00E37E90">
        <w:t xml:space="preserve"> σ</w:t>
      </w:r>
      <w:r w:rsidRPr="00E37E90">
        <w:rPr>
          <w:vertAlign w:val="subscript"/>
        </w:rPr>
        <w:t>x</w:t>
      </w:r>
      <w:r w:rsidRPr="00E37E90">
        <w:t xml:space="preserve"> = sqrt [ Σ ( x</w:t>
      </w:r>
      <w:r w:rsidRPr="00E37E90">
        <w:rPr>
          <w:vertAlign w:val="subscript"/>
        </w:rPr>
        <w:t>i</w:t>
      </w:r>
      <w:r w:rsidRPr="00E37E90">
        <w:t xml:space="preserve"> - x )</w:t>
      </w:r>
      <w:r w:rsidRPr="00E37E90">
        <w:rPr>
          <w:vertAlign w:val="superscript"/>
        </w:rPr>
        <w:t>2</w:t>
      </w:r>
      <w:r w:rsidRPr="00E37E90">
        <w:t xml:space="preserve"> / N ],  σ</w:t>
      </w:r>
      <w:r w:rsidRPr="00E37E90">
        <w:rPr>
          <w:vertAlign w:val="subscript"/>
        </w:rPr>
        <w:t>y</w:t>
      </w:r>
      <w:r w:rsidRPr="00E37E90">
        <w:t xml:space="preserve"> = sqrt [ Σ ( y</w:t>
      </w:r>
      <w:r w:rsidRPr="00E37E90">
        <w:rPr>
          <w:vertAlign w:val="subscript"/>
        </w:rPr>
        <w:t>i</w:t>
      </w:r>
      <w:r w:rsidRPr="00E37E90">
        <w:t xml:space="preserve"> - y )</w:t>
      </w:r>
      <w:r w:rsidRPr="00E37E90">
        <w:rPr>
          <w:vertAlign w:val="superscript"/>
        </w:rPr>
        <w:t>2</w:t>
      </w:r>
      <w:r w:rsidRPr="00E37E90">
        <w:t xml:space="preserve"> / N ]</w:t>
      </w:r>
    </w:p>
    <w:p w14:paraId="114A5688" w14:textId="77777777" w:rsidR="005004A6" w:rsidRPr="00E37E90" w:rsidRDefault="0063729F" w:rsidP="00E37E90">
      <w:pPr>
        <w:pStyle w:val="ListParagraph"/>
        <w:numPr>
          <w:ilvl w:val="0"/>
          <w:numId w:val="3"/>
        </w:numPr>
      </w:pPr>
      <w:r w:rsidRPr="00E37E90">
        <w:t xml:space="preserve"> </w:t>
      </w:r>
      <w:r w:rsidR="006011FB" w:rsidRPr="00E37E90">
        <w:t xml:space="preserve">Find </w:t>
      </w:r>
      <w:r w:rsidRPr="00E37E90">
        <w:t>R</w:t>
      </w:r>
      <w:r w:rsidRPr="00E37E90">
        <w:rPr>
          <w:vertAlign w:val="superscript"/>
        </w:rPr>
        <w:t>2</w:t>
      </w:r>
      <w:r w:rsidRPr="00E37E90">
        <w:t xml:space="preserve"> = { ( 1 / N ) * Σ [ (x</w:t>
      </w:r>
      <w:r w:rsidRPr="00E37E90">
        <w:rPr>
          <w:vertAlign w:val="subscript"/>
        </w:rPr>
        <w:t>i</w:t>
      </w:r>
      <w:r w:rsidRPr="00E37E90">
        <w:t xml:space="preserve"> - x) * (y</w:t>
      </w:r>
      <w:r w:rsidRPr="00E37E90">
        <w:rPr>
          <w:vertAlign w:val="subscript"/>
        </w:rPr>
        <w:t>i</w:t>
      </w:r>
      <w:r w:rsidRPr="00E37E90">
        <w:t xml:space="preserve"> - y) ] / (σ</w:t>
      </w:r>
      <w:r w:rsidRPr="00E37E90">
        <w:rPr>
          <w:vertAlign w:val="subscript"/>
        </w:rPr>
        <w:t>x</w:t>
      </w:r>
      <w:r w:rsidRPr="00E37E90">
        <w:t xml:space="preserve"> * σ</w:t>
      </w:r>
      <w:r w:rsidRPr="00E37E90">
        <w:rPr>
          <w:vertAlign w:val="subscript"/>
        </w:rPr>
        <w:t>y</w:t>
      </w:r>
      <w:r w:rsidRPr="00E37E90">
        <w:t xml:space="preserve"> ) }</w:t>
      </w:r>
      <w:r w:rsidRPr="00E37E90">
        <w:rPr>
          <w:vertAlign w:val="superscript"/>
        </w:rPr>
        <w:t>2</w:t>
      </w:r>
    </w:p>
    <w:p w14:paraId="6BE660AB" w14:textId="77777777" w:rsidR="00694211" w:rsidRPr="00E37E90" w:rsidRDefault="0037403A" w:rsidP="00E37E90">
      <w:pPr>
        <w:numPr>
          <w:ilvl w:val="0"/>
          <w:numId w:val="1"/>
        </w:numPr>
        <w:tabs>
          <w:tab w:val="left" w:pos="283"/>
        </w:tabs>
      </w:pPr>
      <w:r w:rsidRPr="00E37E90">
        <w:lastRenderedPageBreak/>
        <w:t>P</w:t>
      </w:r>
      <w:r w:rsidR="00694211" w:rsidRPr="00E37E90">
        <w:t>erform linear regression</w:t>
      </w:r>
      <w:r w:rsidR="00484AF1" w:rsidRPr="00E37E90">
        <w:t xml:space="preserve"> using Python and W</w:t>
      </w:r>
      <w:r w:rsidRPr="00E37E90">
        <w:t xml:space="preserve">eka </w:t>
      </w:r>
    </w:p>
    <w:p w14:paraId="001761FB" w14:textId="77777777" w:rsidR="00694211" w:rsidRPr="00E37E90" w:rsidRDefault="00694211" w:rsidP="00E37E90">
      <w:pPr>
        <w:numPr>
          <w:ilvl w:val="0"/>
          <w:numId w:val="2"/>
        </w:numPr>
      </w:pPr>
      <w:r w:rsidRPr="00E37E90">
        <w:t>. Draw a scatter plot for the data? Does there appear to be a linear relation?</w:t>
      </w:r>
    </w:p>
    <w:p w14:paraId="1C16965B" w14:textId="77777777" w:rsidR="00655F58" w:rsidRPr="00E37E90" w:rsidRDefault="0087618B" w:rsidP="00E37E90">
      <w:pPr>
        <w:ind w:left="720"/>
      </w:pPr>
      <w:r w:rsidRPr="00E37E90">
        <w:t>There is a linear relation.</w:t>
      </w:r>
    </w:p>
    <w:p w14:paraId="2992CF11" w14:textId="77777777" w:rsidR="0087618B" w:rsidRPr="00E37E90" w:rsidRDefault="0087618B" w:rsidP="00E37E90">
      <w:pPr>
        <w:ind w:left="720"/>
      </w:pPr>
      <w:r w:rsidRPr="00E37E90">
        <w:rPr>
          <w:noProof/>
        </w:rPr>
        <w:drawing>
          <wp:inline distT="0" distB="0" distL="0" distR="0" wp14:anchorId="19A1F6B6" wp14:editId="758255A4">
            <wp:extent cx="5943600" cy="41662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E9486" w14:textId="77777777" w:rsidR="00694211" w:rsidRPr="00E37E90" w:rsidRDefault="00694211" w:rsidP="00E37E90">
      <w:pPr>
        <w:numPr>
          <w:ilvl w:val="0"/>
          <w:numId w:val="2"/>
        </w:numPr>
      </w:pPr>
      <w:r w:rsidRPr="00E37E90">
        <w:t xml:space="preserve">. </w:t>
      </w:r>
      <w:r w:rsidR="00F800AF" w:rsidRPr="00E37E90">
        <w:t xml:space="preserve"> P</w:t>
      </w:r>
      <w:r w:rsidRPr="00E37E90">
        <w:t xml:space="preserve">erform linear regression given the data </w:t>
      </w:r>
      <w:r w:rsidR="005D47A8" w:rsidRPr="00E37E90">
        <w:t xml:space="preserve">. </w:t>
      </w:r>
      <w:r w:rsidRPr="00E37E90">
        <w:t xml:space="preserve"> Answer the following </w:t>
      </w:r>
      <w:r w:rsidR="00A34AE6" w:rsidRPr="00E37E90">
        <w:t xml:space="preserve"> </w:t>
      </w:r>
      <w:r w:rsidRPr="00E37E90">
        <w:t xml:space="preserve"> questions:</w:t>
      </w:r>
      <w:r w:rsidR="005D47A8" w:rsidRPr="00E37E90">
        <w:t xml:space="preserve"> ( python and weka)</w:t>
      </w:r>
    </w:p>
    <w:p w14:paraId="303487E3" w14:textId="77777777" w:rsidR="00694211" w:rsidRPr="00E37E90" w:rsidRDefault="00694211" w:rsidP="00E37E90">
      <w:pPr>
        <w:numPr>
          <w:ilvl w:val="1"/>
          <w:numId w:val="2"/>
        </w:numPr>
        <w:tabs>
          <w:tab w:val="clear" w:pos="936"/>
        </w:tabs>
      </w:pPr>
      <w:r w:rsidRPr="00E37E90">
        <w:t>What command did you use to perform the regression?</w:t>
      </w:r>
      <w:r w:rsidR="005D47A8" w:rsidRPr="00E37E90">
        <w:t xml:space="preserve"> ( python and weka)</w:t>
      </w:r>
    </w:p>
    <w:p w14:paraId="6A4DD393" w14:textId="77777777" w:rsidR="0087618B" w:rsidRPr="00E37E90" w:rsidRDefault="0087618B" w:rsidP="00E37E90">
      <w:pPr>
        <w:ind w:left="936"/>
      </w:pPr>
      <w:r w:rsidRPr="00E37E90">
        <w:t>LinearRegression.fit</w:t>
      </w:r>
    </w:p>
    <w:p w14:paraId="46BA9AE6" w14:textId="77777777" w:rsidR="0087618B" w:rsidRPr="00E37E90" w:rsidRDefault="0087618B" w:rsidP="00E37E90">
      <w:pPr>
        <w:ind w:left="936"/>
      </w:pPr>
    </w:p>
    <w:p w14:paraId="7FD543FD" w14:textId="77777777" w:rsidR="00694211" w:rsidRPr="00E37E90" w:rsidRDefault="00694211" w:rsidP="00E37E90">
      <w:pPr>
        <w:numPr>
          <w:ilvl w:val="1"/>
          <w:numId w:val="2"/>
        </w:numPr>
        <w:tabs>
          <w:tab w:val="clear" w:pos="936"/>
        </w:tabs>
      </w:pPr>
      <w:r w:rsidRPr="00E37E90">
        <w:t>What command did you use to view the results of the regression?</w:t>
      </w:r>
    </w:p>
    <w:p w14:paraId="16C777CE" w14:textId="6BB15D51" w:rsidR="00E37E90" w:rsidRPr="00E37E90" w:rsidRDefault="00E37E90" w:rsidP="00E37E90">
      <w:pPr>
        <w:ind w:left="936"/>
        <w:rPr>
          <w:b/>
          <w:bCs/>
        </w:rPr>
      </w:pPr>
      <w:r w:rsidRPr="00E37E90">
        <w:rPr>
          <w:b/>
          <w:bCs/>
        </w:rPr>
        <w:t>Scikit-learn</w:t>
      </w:r>
    </w:p>
    <w:p w14:paraId="339E4A54" w14:textId="31975C94" w:rsidR="0087618B" w:rsidRPr="00E37E90" w:rsidRDefault="00717270" w:rsidP="00E37E90">
      <w:pPr>
        <w:ind w:left="936"/>
      </w:pPr>
      <w:r w:rsidRPr="00E37E90">
        <w:t>R2_score</w:t>
      </w:r>
    </w:p>
    <w:p w14:paraId="31B2A165" w14:textId="0E55CB10" w:rsidR="00FA7D66" w:rsidRPr="00E37E90" w:rsidRDefault="00FA7D66" w:rsidP="00E37E90">
      <w:pPr>
        <w:ind w:left="936"/>
      </w:pPr>
      <w:r w:rsidRPr="00E37E90">
        <w:t>LinearRegression.coef_ ….{ to see the coefficients}</w:t>
      </w:r>
    </w:p>
    <w:p w14:paraId="0C5BE82D" w14:textId="3CE6C523" w:rsidR="00E37E90" w:rsidRPr="00E37E90" w:rsidRDefault="00E37E90" w:rsidP="00E37E90">
      <w:pPr>
        <w:ind w:left="936"/>
      </w:pPr>
    </w:p>
    <w:p w14:paraId="7C25B1CB" w14:textId="147BAC0E" w:rsidR="00E37E90" w:rsidRPr="00E37E90" w:rsidRDefault="00E37E90" w:rsidP="00E37E90">
      <w:pPr>
        <w:ind w:left="936"/>
        <w:rPr>
          <w:b/>
          <w:bCs/>
        </w:rPr>
      </w:pPr>
      <w:r w:rsidRPr="00E37E90">
        <w:rPr>
          <w:b/>
          <w:bCs/>
        </w:rPr>
        <w:lastRenderedPageBreak/>
        <w:t>Statsmodel</w:t>
      </w:r>
    </w:p>
    <w:p w14:paraId="67844A22" w14:textId="107C47FC" w:rsidR="00E37E90" w:rsidRPr="00E37E90" w:rsidRDefault="00E37E90" w:rsidP="00E37E90">
      <w:pPr>
        <w:ind w:left="936"/>
      </w:pPr>
      <w:r w:rsidRPr="00E37E90">
        <w:t>model.summary</w:t>
      </w:r>
    </w:p>
    <w:p w14:paraId="4CF22DC6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  OLS Regression Results</w:t>
      </w:r>
    </w:p>
    <w:p w14:paraId="01D2F46D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==============================================================================</w:t>
      </w:r>
    </w:p>
    <w:p w14:paraId="14F7B7DE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Dep. Variable:                  price   R-squared:                       0.994</w:t>
      </w:r>
    </w:p>
    <w:p w14:paraId="7E5570F3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Model:                            OLS   Adj. R-squared:                  0.965</w:t>
      </w:r>
    </w:p>
    <w:p w14:paraId="2EDB1F0D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Method:                 Least Squares   F-statistic:                     33.96</w:t>
      </w:r>
    </w:p>
    <w:p w14:paraId="27430A78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Date:                Wed, 01 Apr 2020   Prob (F-statistic):              0.130</w:t>
      </w:r>
    </w:p>
    <w:p w14:paraId="51F561C7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Time:                        16:14:41   Log-Likelihood:                -71.910</w:t>
      </w:r>
    </w:p>
    <w:p w14:paraId="4DB4F45F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No. Observations:                   7   AIC:                             155.8</w:t>
      </w:r>
    </w:p>
    <w:p w14:paraId="320FBBA0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Df Residuals:                       1   BIC:                             155.5</w:t>
      </w:r>
    </w:p>
    <w:p w14:paraId="209DBE2C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Df Model:                           5</w:t>
      </w:r>
    </w:p>
    <w:p w14:paraId="5E9557AD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Covariance Type:            nonrobust</w:t>
      </w:r>
    </w:p>
    <w:p w14:paraId="225182CF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==================================================================================</w:t>
      </w:r>
    </w:p>
    <w:p w14:paraId="2C13F573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                     coef    std err          t      P&gt;|t|      [0.025      0.975]</w:t>
      </w:r>
    </w:p>
    <w:p w14:paraId="14BC03BD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----------------------------------------------------------------------------------</w:t>
      </w:r>
    </w:p>
    <w:p w14:paraId="0BE81DAA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const           -1.74e+04   4.91e+04     -0.354      0.783   -6.41e+05    6.06e+05</w:t>
      </w:r>
    </w:p>
    <w:p w14:paraId="62C6B87B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size             155.4098     63.389      2.452      0.247    -650.020     960.839</w:t>
      </w:r>
    </w:p>
    <w:p w14:paraId="7CA02996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land              36.0683      9.508      3.794      0.164     -84.740     156.876</w:t>
      </w:r>
    </w:p>
    <w:p w14:paraId="276856B4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rooms           1.294e+04   1.61e+04      0.801      0.570   -1.92e+05    2.18e+05</w:t>
      </w:r>
    </w:p>
    <w:p w14:paraId="68D310EE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granite         7.954e+04   2.06e+04      3.866      0.161   -1.82e+05    3.41e+05</w:t>
      </w:r>
    </w:p>
    <w:p w14:paraId="043D56A0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extra_bathroom  7.728e+04   1.64e+04      4.718      0.133   -1.31e+05    2.85e+05</w:t>
      </w:r>
    </w:p>
    <w:p w14:paraId="4030FBA3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==============================================================================</w:t>
      </w:r>
    </w:p>
    <w:p w14:paraId="323268F1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Omnibus:                          nan   Durbin-Watson:                   1.541</w:t>
      </w:r>
    </w:p>
    <w:p w14:paraId="52F0BF64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Prob(Omnibus):                    nan   Jarque-Bera (JB):                1.062</w:t>
      </w:r>
    </w:p>
    <w:p w14:paraId="78EB30FF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Skew:                           0.949   Prob(JB):                        0.588</w:t>
      </w:r>
    </w:p>
    <w:p w14:paraId="71C3A663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Kurtosis:                       3.200   Cond. No.                     2.77e+04</w:t>
      </w:r>
    </w:p>
    <w:p w14:paraId="79D318A0" w14:textId="77777777" w:rsidR="00E37E90" w:rsidRPr="00E37E90" w:rsidRDefault="00E37E90" w:rsidP="00E37E90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/>
        </w:rPr>
      </w:pPr>
      <w:r w:rsidRPr="00E37E90">
        <w:rPr>
          <w:rFonts w:ascii="Consolas" w:eastAsia="Times New Roman" w:hAnsi="Consolas" w:cs="Times New Roman"/>
          <w:sz w:val="21"/>
          <w:szCs w:val="21"/>
          <w:lang w:val="en-IN" w:eastAsia="en-IN"/>
        </w:rPr>
        <w:t>==============================================================================</w:t>
      </w:r>
    </w:p>
    <w:p w14:paraId="0AE25B94" w14:textId="77777777" w:rsidR="00E37E90" w:rsidRPr="00E37E90" w:rsidRDefault="00E37E90" w:rsidP="00E37E90">
      <w:pPr>
        <w:ind w:left="936"/>
      </w:pPr>
    </w:p>
    <w:p w14:paraId="5A965773" w14:textId="77777777" w:rsidR="00694211" w:rsidRPr="00E37E90" w:rsidRDefault="00694211" w:rsidP="00E37E90">
      <w:pPr>
        <w:numPr>
          <w:ilvl w:val="1"/>
          <w:numId w:val="2"/>
        </w:numPr>
        <w:tabs>
          <w:tab w:val="clear" w:pos="936"/>
        </w:tabs>
      </w:pPr>
      <w:r w:rsidRPr="00E37E90">
        <w:t>Write the regression formula that was obtained.</w:t>
      </w:r>
    </w:p>
    <w:p w14:paraId="54A5B5EF" w14:textId="77777777" w:rsidR="0087618B" w:rsidRPr="00E37E90" w:rsidRDefault="0087618B" w:rsidP="00E37E90">
      <w:pPr>
        <w:pStyle w:val="ListParagraph"/>
      </w:pPr>
    </w:p>
    <w:p w14:paraId="75A251C9" w14:textId="0D3EB9C6" w:rsidR="00E240A0" w:rsidRPr="00E37E90" w:rsidRDefault="00E240A0" w:rsidP="00E37E90">
      <w:pPr>
        <w:ind w:left="936"/>
      </w:pPr>
      <w:r w:rsidRPr="00E37E90">
        <w:lastRenderedPageBreak/>
        <w:t>price =    195.2035 * size +     38.9694 * land +  76218.4642 * granite + 73947.2118 * extra_bathroom +  2681.136</w:t>
      </w:r>
    </w:p>
    <w:p w14:paraId="10BA3D2B" w14:textId="439B53CA" w:rsidR="00694211" w:rsidRPr="00E37E90" w:rsidRDefault="00694211" w:rsidP="00E37E90">
      <w:pPr>
        <w:numPr>
          <w:ilvl w:val="1"/>
          <w:numId w:val="2"/>
        </w:numPr>
      </w:pPr>
      <w:r w:rsidRPr="00E37E90">
        <w:t>Is the x-coefficient significant?</w:t>
      </w:r>
    </w:p>
    <w:p w14:paraId="53C95D15" w14:textId="77777777" w:rsidR="009863B6" w:rsidRPr="00E37E90" w:rsidRDefault="009863B6" w:rsidP="00E37E90">
      <w:pPr>
        <w:ind w:left="936"/>
      </w:pPr>
      <w:r w:rsidRPr="00E37E90">
        <w:t>Yes, the x-coefficient is significant because it is affecting the linear regression decision.</w:t>
      </w:r>
    </w:p>
    <w:p w14:paraId="6F04CCE3" w14:textId="77777777" w:rsidR="00694211" w:rsidRPr="00E37E90" w:rsidRDefault="00694211" w:rsidP="00E37E90">
      <w:pPr>
        <w:numPr>
          <w:ilvl w:val="1"/>
          <w:numId w:val="2"/>
        </w:numPr>
        <w:tabs>
          <w:tab w:val="clear" w:pos="936"/>
        </w:tabs>
      </w:pPr>
      <w:r w:rsidRPr="00E37E90">
        <w:t>Is the constant coefficient significant?</w:t>
      </w:r>
    </w:p>
    <w:p w14:paraId="26350DA3" w14:textId="77777777" w:rsidR="009863B6" w:rsidRPr="00E37E90" w:rsidRDefault="009863B6" w:rsidP="00E37E90">
      <w:pPr>
        <w:ind w:left="936"/>
      </w:pPr>
      <w:r w:rsidRPr="00E37E90">
        <w:t>Yes, the constant coefficient is significant because it is affecting the linear regression decision</w:t>
      </w:r>
    </w:p>
    <w:p w14:paraId="5C58F2B7" w14:textId="77777777" w:rsidR="00694211" w:rsidRPr="00E37E90" w:rsidRDefault="00694211" w:rsidP="00E37E90">
      <w:pPr>
        <w:numPr>
          <w:ilvl w:val="1"/>
          <w:numId w:val="2"/>
        </w:numPr>
        <w:tabs>
          <w:tab w:val="clear" w:pos="936"/>
        </w:tabs>
      </w:pPr>
      <w:r w:rsidRPr="00E37E90">
        <w:t>What the residual standard-error value? What is the significance of this value?</w:t>
      </w:r>
    </w:p>
    <w:p w14:paraId="5B6441C7" w14:textId="77777777" w:rsidR="00834332" w:rsidRPr="00E37E90" w:rsidRDefault="00834332" w:rsidP="00E37E90">
      <w:pPr>
        <w:ind w:left="936"/>
      </w:pPr>
      <w:r w:rsidRPr="00E37E90">
        <w:t>The residual standard-error value is 5.137400784702911.</w:t>
      </w:r>
    </w:p>
    <w:p w14:paraId="303C4D54" w14:textId="77777777" w:rsidR="009863B6" w:rsidRPr="00E37E90" w:rsidRDefault="00834332" w:rsidP="00E37E90">
      <w:pPr>
        <w:ind w:left="936"/>
      </w:pPr>
      <w:r w:rsidRPr="00E37E90">
        <w:t>The residual standard deviation is a statistical term used to describe the difference in standard deviations of observed values versus predicted values as shown by points in a regression analysis.</w:t>
      </w:r>
    </w:p>
    <w:p w14:paraId="146F67C9" w14:textId="77777777" w:rsidR="00694211" w:rsidRPr="00E37E90" w:rsidRDefault="00694211" w:rsidP="00E37E90">
      <w:pPr>
        <w:numPr>
          <w:ilvl w:val="1"/>
          <w:numId w:val="2"/>
        </w:numPr>
        <w:tabs>
          <w:tab w:val="clear" w:pos="936"/>
        </w:tabs>
      </w:pPr>
      <w:r w:rsidRPr="00E37E90">
        <w:t>What is the R-squared value? What is the significance of this value?</w:t>
      </w:r>
    </w:p>
    <w:p w14:paraId="5673BA0A" w14:textId="77777777" w:rsidR="003C2F68" w:rsidRPr="00E37E90" w:rsidRDefault="003C2F68" w:rsidP="00E37E90">
      <w:pPr>
        <w:ind w:left="936"/>
      </w:pPr>
      <w:r w:rsidRPr="00E37E90">
        <w:t>0.9952</w:t>
      </w:r>
    </w:p>
    <w:p w14:paraId="7834C49E" w14:textId="2270A4EC" w:rsidR="00C36AEF" w:rsidRPr="00E37E90" w:rsidRDefault="00C36AEF" w:rsidP="00E37E90">
      <w:pPr>
        <w:ind w:left="936"/>
      </w:pPr>
      <w:r w:rsidRPr="00E37E90">
        <w:t>R-squared (R</w:t>
      </w:r>
      <w:r w:rsidRPr="00E37E90">
        <w:rPr>
          <w:vertAlign w:val="superscript"/>
        </w:rPr>
        <w:t>2</w:t>
      </w:r>
      <w:r w:rsidRPr="00E37E90">
        <w:t xml:space="preserve">) is a statistical measure that represents the proportion of the variance for a dependent variable that's explained by an independent variable or variables in a regression model. </w:t>
      </w:r>
    </w:p>
    <w:p w14:paraId="1B67CE1F" w14:textId="77777777" w:rsidR="00694211" w:rsidRPr="00E37E90" w:rsidRDefault="00694211" w:rsidP="00E37E90">
      <w:pPr>
        <w:numPr>
          <w:ilvl w:val="1"/>
          <w:numId w:val="2"/>
        </w:numPr>
        <w:tabs>
          <w:tab w:val="clear" w:pos="936"/>
        </w:tabs>
      </w:pPr>
      <w:r w:rsidRPr="00E37E90">
        <w:t xml:space="preserve">Find the correlation coefficient for this data? Which command did you use? What is   the </w:t>
      </w:r>
      <w:r w:rsidRPr="00E37E90">
        <w:br/>
        <w:t>significance of the correlation value?</w:t>
      </w:r>
    </w:p>
    <w:p w14:paraId="785B4450" w14:textId="6DFC6DD3" w:rsidR="00156332" w:rsidRPr="00E37E90" w:rsidRDefault="00156332" w:rsidP="00E37E90">
      <w:pPr>
        <w:ind w:left="936"/>
        <w:rPr>
          <w:rFonts w:cstheme="minorHAnsi"/>
        </w:rPr>
      </w:pPr>
      <w:r w:rsidRPr="00E37E90">
        <w:rPr>
          <w:rFonts w:cstheme="minorHAnsi"/>
        </w:rPr>
        <w:t xml:space="preserve">corr = (float)(n * sum_XY - sum_X * sum_Y)/(float)(math.sqrt((n * squareSum_X - sum_X * sum_X)* (n * squareSum_Y -  sum_Y * sum_Y))) </w:t>
      </w:r>
    </w:p>
    <w:p w14:paraId="080E1E28" w14:textId="47FF0616" w:rsidR="00C67D5B" w:rsidRPr="00E37E90" w:rsidRDefault="00C67D5B" w:rsidP="00E37E90">
      <w:pPr>
        <w:ind w:left="936"/>
        <w:rPr>
          <w:rFonts w:cstheme="minorHAnsi"/>
        </w:rPr>
      </w:pPr>
      <w:r w:rsidRPr="00E37E90">
        <w:rPr>
          <w:noProof/>
        </w:rPr>
        <w:drawing>
          <wp:inline distT="0" distB="0" distL="0" distR="0" wp14:anchorId="5460D9D7" wp14:editId="5C97E689">
            <wp:extent cx="2945834" cy="2362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298" cy="2373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8B516" w14:textId="77777777" w:rsidR="00C36AEF" w:rsidRPr="00E37E90" w:rsidRDefault="00C36AEF" w:rsidP="00F94FB6">
      <w:pPr>
        <w:ind w:left="936"/>
        <w:jc w:val="both"/>
      </w:pPr>
      <w:r w:rsidRPr="00E37E90">
        <w:lastRenderedPageBreak/>
        <w:t>The correlation coefficient is a statistical measure of the strength of the relationship between the relative movements of two variables. The values range between -1.0 and 1.0. A calculated number greater than 1.0 or less than -1.0 means that there was an error in the correlation measurement. </w:t>
      </w:r>
    </w:p>
    <w:p w14:paraId="4627E8EE" w14:textId="77777777" w:rsidR="00694211" w:rsidRPr="00E37E90" w:rsidRDefault="00694211" w:rsidP="00E37E90">
      <w:pPr>
        <w:numPr>
          <w:ilvl w:val="1"/>
          <w:numId w:val="2"/>
        </w:numPr>
        <w:tabs>
          <w:tab w:val="clear" w:pos="936"/>
        </w:tabs>
      </w:pPr>
      <w:r w:rsidRPr="00E37E90">
        <w:t>What is the significance of the F-statistic?</w:t>
      </w:r>
    </w:p>
    <w:p w14:paraId="041FC76F" w14:textId="4BEAD1D7" w:rsidR="00DE76D1" w:rsidRPr="00E37E90" w:rsidRDefault="00DE76D1" w:rsidP="00E37E90">
      <w:pPr>
        <w:ind w:left="936"/>
        <w:rPr>
          <w:rFonts w:cstheme="minorHAnsi"/>
          <w:shd w:val="clear" w:color="auto" w:fill="FFFFFF"/>
        </w:rPr>
      </w:pPr>
      <w:r w:rsidRPr="00E37E90">
        <w:rPr>
          <w:rFonts w:cstheme="minorHAnsi"/>
          <w:shd w:val="clear" w:color="auto" w:fill="FFFFFF"/>
        </w:rPr>
        <w:t>The </w:t>
      </w:r>
      <w:r w:rsidRPr="00E37E90">
        <w:rPr>
          <w:rStyle w:val="Emphasis"/>
          <w:rFonts w:cstheme="minorHAnsi"/>
          <w:bdr w:val="none" w:sz="0" w:space="0" w:color="auto" w:frame="1"/>
          <w:shd w:val="clear" w:color="auto" w:fill="FFFFFF"/>
        </w:rPr>
        <w:t>F</w:t>
      </w:r>
      <w:r w:rsidRPr="00E37E90">
        <w:rPr>
          <w:rFonts w:cstheme="minorHAnsi"/>
          <w:shd w:val="clear" w:color="auto" w:fill="FFFFFF"/>
        </w:rPr>
        <w:t xml:space="preserve"> statistic is </w:t>
      </w:r>
      <w:r w:rsidR="005F20F3">
        <w:rPr>
          <w:rFonts w:cstheme="minorHAnsi"/>
          <w:shd w:val="clear" w:color="auto" w:fill="FFFFFF"/>
        </w:rPr>
        <w:t>33.9</w:t>
      </w:r>
      <w:r w:rsidRPr="00E37E90">
        <w:rPr>
          <w:rFonts w:cstheme="minorHAnsi"/>
          <w:shd w:val="clear" w:color="auto" w:fill="FFFFFF"/>
        </w:rPr>
        <w:t>6.</w:t>
      </w:r>
    </w:p>
    <w:p w14:paraId="5232A00D" w14:textId="77777777" w:rsidR="00156332" w:rsidRPr="00E37E90" w:rsidRDefault="00AF3F38" w:rsidP="005F20F3">
      <w:pPr>
        <w:ind w:left="936"/>
        <w:jc w:val="both"/>
        <w:rPr>
          <w:rFonts w:cstheme="minorHAnsi"/>
          <w:shd w:val="clear" w:color="auto" w:fill="FFFFFF"/>
        </w:rPr>
      </w:pPr>
      <w:r w:rsidRPr="00E37E90">
        <w:rPr>
          <w:rFonts w:cstheme="minorHAnsi"/>
          <w:shd w:val="clear" w:color="auto" w:fill="FFFFFF"/>
        </w:rPr>
        <w:t>The </w:t>
      </w:r>
      <w:r w:rsidRPr="00E37E90">
        <w:rPr>
          <w:rStyle w:val="Emphasis"/>
          <w:rFonts w:cstheme="minorHAnsi"/>
          <w:bdr w:val="none" w:sz="0" w:space="0" w:color="auto" w:frame="1"/>
          <w:shd w:val="clear" w:color="auto" w:fill="FFFFFF"/>
        </w:rPr>
        <w:t>F</w:t>
      </w:r>
      <w:r w:rsidRPr="00E37E90">
        <w:rPr>
          <w:rFonts w:cstheme="minorHAnsi"/>
          <w:shd w:val="clear" w:color="auto" w:fill="FFFFFF"/>
        </w:rPr>
        <w:t> statistic is the ratio of a measure of the variation in the group means to a similar measure of the variation within the groups. If the null hypothesis is correct, then the numerator should be small compared to the denominator. A small </w:t>
      </w:r>
      <w:r w:rsidRPr="00E37E90">
        <w:rPr>
          <w:rStyle w:val="Emphasis"/>
          <w:rFonts w:cstheme="minorHAnsi"/>
          <w:bdr w:val="none" w:sz="0" w:space="0" w:color="auto" w:frame="1"/>
          <w:shd w:val="clear" w:color="auto" w:fill="FFFFFF"/>
        </w:rPr>
        <w:t>F</w:t>
      </w:r>
      <w:r w:rsidRPr="00E37E90">
        <w:rPr>
          <w:rFonts w:cstheme="minorHAnsi"/>
          <w:shd w:val="clear" w:color="auto" w:fill="FFFFFF"/>
        </w:rPr>
        <w:t> statistic will result, and the area under the </w:t>
      </w:r>
      <w:r w:rsidRPr="00E37E90">
        <w:rPr>
          <w:rStyle w:val="Emphasis"/>
          <w:rFonts w:cstheme="minorHAnsi"/>
          <w:bdr w:val="none" w:sz="0" w:space="0" w:color="auto" w:frame="1"/>
          <w:shd w:val="clear" w:color="auto" w:fill="FFFFFF"/>
        </w:rPr>
        <w:t>F</w:t>
      </w:r>
      <w:r w:rsidRPr="00E37E90">
        <w:rPr>
          <w:rFonts w:cstheme="minorHAnsi"/>
          <w:shd w:val="clear" w:color="auto" w:fill="FFFFFF"/>
        </w:rPr>
        <w:t> curve to the right will be large, representing a large </w:t>
      </w:r>
      <w:r w:rsidRPr="00E37E90">
        <w:rPr>
          <w:rStyle w:val="Emphasis"/>
          <w:rFonts w:cstheme="minorHAnsi"/>
          <w:bdr w:val="none" w:sz="0" w:space="0" w:color="auto" w:frame="1"/>
          <w:shd w:val="clear" w:color="auto" w:fill="FFFFFF"/>
        </w:rPr>
        <w:t>p</w:t>
      </w:r>
      <w:r w:rsidRPr="00E37E90">
        <w:rPr>
          <w:rFonts w:cstheme="minorHAnsi"/>
          <w:shd w:val="clear" w:color="auto" w:fill="FFFFFF"/>
        </w:rPr>
        <w:t>-value. When the null hypothesis of equal group means is incorrect, then the numerator should be large compared to the denominator, giving a large </w:t>
      </w:r>
      <w:r w:rsidRPr="00E37E90">
        <w:rPr>
          <w:rStyle w:val="Emphasis"/>
          <w:rFonts w:cstheme="minorHAnsi"/>
          <w:bdr w:val="none" w:sz="0" w:space="0" w:color="auto" w:frame="1"/>
          <w:shd w:val="clear" w:color="auto" w:fill="FFFFFF"/>
        </w:rPr>
        <w:t>F</w:t>
      </w:r>
      <w:r w:rsidRPr="00E37E90">
        <w:rPr>
          <w:rFonts w:cstheme="minorHAnsi"/>
          <w:shd w:val="clear" w:color="auto" w:fill="FFFFFF"/>
        </w:rPr>
        <w:t> statistic and a small area (small </w:t>
      </w:r>
      <w:r w:rsidRPr="00E37E90">
        <w:rPr>
          <w:rStyle w:val="Emphasis"/>
          <w:rFonts w:cstheme="minorHAnsi"/>
          <w:bdr w:val="none" w:sz="0" w:space="0" w:color="auto" w:frame="1"/>
          <w:shd w:val="clear" w:color="auto" w:fill="FFFFFF"/>
        </w:rPr>
        <w:t>p</w:t>
      </w:r>
      <w:r w:rsidRPr="00E37E90">
        <w:rPr>
          <w:rFonts w:cstheme="minorHAnsi"/>
          <w:shd w:val="clear" w:color="auto" w:fill="FFFFFF"/>
        </w:rPr>
        <w:t>-value) to the right of the statistic under the </w:t>
      </w:r>
      <w:r w:rsidRPr="00E37E90">
        <w:rPr>
          <w:rStyle w:val="Emphasis"/>
          <w:rFonts w:cstheme="minorHAnsi"/>
          <w:bdr w:val="none" w:sz="0" w:space="0" w:color="auto" w:frame="1"/>
          <w:shd w:val="clear" w:color="auto" w:fill="FFFFFF"/>
        </w:rPr>
        <w:t>F</w:t>
      </w:r>
      <w:r w:rsidRPr="00E37E90">
        <w:rPr>
          <w:rFonts w:cstheme="minorHAnsi"/>
          <w:shd w:val="clear" w:color="auto" w:fill="FFFFFF"/>
        </w:rPr>
        <w:t> curve.</w:t>
      </w:r>
    </w:p>
    <w:p w14:paraId="7B32EB6F" w14:textId="77777777" w:rsidR="00AF3F38" w:rsidRPr="00E37E90" w:rsidRDefault="00AF3F38" w:rsidP="00E37E90">
      <w:pPr>
        <w:ind w:left="936"/>
        <w:rPr>
          <w:rFonts w:cstheme="minorHAnsi"/>
        </w:rPr>
      </w:pPr>
    </w:p>
    <w:p w14:paraId="6B7F03EC" w14:textId="60C1011E" w:rsidR="00AF3F38" w:rsidRPr="00E37E90" w:rsidRDefault="00694211" w:rsidP="00E37E90">
      <w:pPr>
        <w:numPr>
          <w:ilvl w:val="1"/>
          <w:numId w:val="2"/>
        </w:numPr>
        <w:tabs>
          <w:tab w:val="clear" w:pos="936"/>
        </w:tabs>
      </w:pPr>
      <w:r w:rsidRPr="00E37E90">
        <w:t xml:space="preserve">How will you obtain the fitted values for each </w:t>
      </w:r>
      <w:r w:rsidR="00522112" w:rsidRPr="00E37E90">
        <w:t>y</w:t>
      </w:r>
      <w:r w:rsidRPr="00E37E90">
        <w:t xml:space="preserve">-value? Write down the fitted values for each </w:t>
      </w:r>
      <w:r w:rsidR="00522112" w:rsidRPr="00E37E90">
        <w:t>y</w:t>
      </w:r>
      <w:r w:rsidRPr="00E37E90">
        <w:t>-value.</w:t>
      </w:r>
    </w:p>
    <w:p w14:paraId="02C665A8" w14:textId="77777777" w:rsidR="00AF3F38" w:rsidRPr="00E37E90" w:rsidRDefault="00DE76D1" w:rsidP="00E37E90">
      <w:pPr>
        <w:ind w:left="936"/>
      </w:pPr>
      <w:r w:rsidRPr="00E37E90">
        <w:t>y_</w:t>
      </w:r>
      <w:r w:rsidR="00AF3F38" w:rsidRPr="00E37E90">
        <w:t>test_predict = lin_model.predict(X_test)</w:t>
      </w:r>
    </w:p>
    <w:p w14:paraId="2FC58EA1" w14:textId="3FA879F1" w:rsidR="006B4BE8" w:rsidRDefault="00AF3F38" w:rsidP="00E37E90">
      <w:pPr>
        <w:ind w:left="936"/>
      </w:pPr>
      <w:r w:rsidRPr="00E37E90">
        <w:t xml:space="preserve">Fitted </w:t>
      </w:r>
      <w:r w:rsidR="006B4BE8">
        <w:t>y</w:t>
      </w:r>
      <w:bookmarkStart w:id="0" w:name="_GoBack"/>
      <w:bookmarkEnd w:id="0"/>
      <w:r w:rsidRPr="00E37E90">
        <w:t xml:space="preserve">-values are </w:t>
      </w:r>
    </w:p>
    <w:p w14:paraId="2B02A840" w14:textId="4B7A596D" w:rsidR="00522112" w:rsidRPr="00E37E90" w:rsidRDefault="00522112" w:rsidP="00E37E90">
      <w:pPr>
        <w:ind w:left="936"/>
      </w:pPr>
      <w:r w:rsidRPr="00E37E90">
        <w:t>[328483.93639079 468595.17201605 427173.47336172 383136.06360921</w:t>
      </w:r>
    </w:p>
    <w:p w14:paraId="10368752" w14:textId="1FFD6682" w:rsidR="00AF3F38" w:rsidRPr="00E37E90" w:rsidRDefault="00522112" w:rsidP="00E37E90">
      <w:pPr>
        <w:ind w:left="936"/>
      </w:pPr>
      <w:r w:rsidRPr="00E37E90">
        <w:t xml:space="preserve"> 321456.63715632 604388.76437474 368785.95309117]</w:t>
      </w:r>
    </w:p>
    <w:p w14:paraId="16F20B7E" w14:textId="3ECF6530" w:rsidR="00694211" w:rsidRPr="00E37E90" w:rsidRDefault="00694211" w:rsidP="00E37E90">
      <w:pPr>
        <w:numPr>
          <w:ilvl w:val="1"/>
          <w:numId w:val="2"/>
        </w:numPr>
        <w:tabs>
          <w:tab w:val="clear" w:pos="936"/>
        </w:tabs>
      </w:pPr>
      <w:r w:rsidRPr="00E37E90">
        <w:t xml:space="preserve">How will you obtain the residual values for each </w:t>
      </w:r>
      <w:r w:rsidR="00C1248B" w:rsidRPr="00E37E90">
        <w:t>y</w:t>
      </w:r>
      <w:r w:rsidRPr="00E37E90">
        <w:t>-value? Write down the residual values.</w:t>
      </w:r>
    </w:p>
    <w:p w14:paraId="5EAF9BD1" w14:textId="31E9CD43" w:rsidR="00AF3F38" w:rsidRPr="00E37E90" w:rsidRDefault="00DE76D1" w:rsidP="00E37E90">
      <w:pPr>
        <w:ind w:left="936"/>
      </w:pPr>
      <w:r w:rsidRPr="00E37E90">
        <w:t xml:space="preserve">Formula to calculate residuals </w:t>
      </w:r>
      <w:r w:rsidR="00F61208" w:rsidRPr="00E37E90">
        <w:t>y</w:t>
      </w:r>
      <w:r w:rsidR="00EE1C7D" w:rsidRPr="00E37E90">
        <w:t>_</w:t>
      </w:r>
      <w:r w:rsidRPr="00E37E90">
        <w:t>test - y_predict</w:t>
      </w:r>
    </w:p>
    <w:p w14:paraId="7E41D89C" w14:textId="77777777" w:rsidR="00167273" w:rsidRPr="00E37E90" w:rsidRDefault="00522112" w:rsidP="00E37E90">
      <w:pPr>
        <w:ind w:left="936"/>
      </w:pPr>
      <w:r w:rsidRPr="00E37E90">
        <w:t>Residual :</w:t>
      </w:r>
    </w:p>
    <w:p w14:paraId="167E1287" w14:textId="407D0167" w:rsidR="00522112" w:rsidRPr="00E37E90" w:rsidRDefault="00522112" w:rsidP="00E37E90">
      <w:pPr>
        <w:ind w:left="936"/>
      </w:pPr>
      <w:r w:rsidRPr="00E37E90">
        <w:t>0    -3983.936391</w:t>
      </w:r>
    </w:p>
    <w:p w14:paraId="7D997452" w14:textId="77777777" w:rsidR="00522112" w:rsidRPr="00E37E90" w:rsidRDefault="00522112" w:rsidP="00E37E90">
      <w:pPr>
        <w:ind w:left="936"/>
      </w:pPr>
      <w:r w:rsidRPr="00E37E90">
        <w:t>1    -2595.172016</w:t>
      </w:r>
    </w:p>
    <w:p w14:paraId="03105F3C" w14:textId="77777777" w:rsidR="00522112" w:rsidRPr="00E37E90" w:rsidRDefault="00522112" w:rsidP="00E37E90">
      <w:pPr>
        <w:ind w:left="936"/>
      </w:pPr>
      <w:r w:rsidRPr="00E37E90">
        <w:t>2    -1273.473362</w:t>
      </w:r>
    </w:p>
    <w:p w14:paraId="26223493" w14:textId="77777777" w:rsidR="00522112" w:rsidRPr="00E37E90" w:rsidRDefault="00522112" w:rsidP="00E37E90">
      <w:pPr>
        <w:ind w:left="936"/>
      </w:pPr>
      <w:r w:rsidRPr="00E37E90">
        <w:t>3     3983.936391</w:t>
      </w:r>
    </w:p>
    <w:p w14:paraId="0947B297" w14:textId="77777777" w:rsidR="00522112" w:rsidRPr="00E37E90" w:rsidRDefault="00522112" w:rsidP="00E37E90">
      <w:pPr>
        <w:ind w:left="936"/>
      </w:pPr>
      <w:r w:rsidRPr="00E37E90">
        <w:t>4    -9356.637156</w:t>
      </w:r>
    </w:p>
    <w:p w14:paraId="1E9B0467" w14:textId="77777777" w:rsidR="00522112" w:rsidRPr="00E37E90" w:rsidRDefault="00522112" w:rsidP="00E37E90">
      <w:pPr>
        <w:ind w:left="936"/>
      </w:pPr>
      <w:r w:rsidRPr="00E37E90">
        <w:t>5    -1388.764375</w:t>
      </w:r>
    </w:p>
    <w:p w14:paraId="3C04AA13" w14:textId="77777777" w:rsidR="00522112" w:rsidRPr="00E37E90" w:rsidRDefault="00522112" w:rsidP="00E37E90">
      <w:pPr>
        <w:ind w:left="936"/>
      </w:pPr>
      <w:r w:rsidRPr="00E37E90">
        <w:lastRenderedPageBreak/>
        <w:t>6    14614.046909</w:t>
      </w:r>
    </w:p>
    <w:p w14:paraId="71745216" w14:textId="32E51BD1" w:rsidR="00522112" w:rsidRPr="00E37E90" w:rsidRDefault="005361CE" w:rsidP="00E37E90">
      <w:pPr>
        <w:ind w:left="936"/>
      </w:pPr>
      <w:r w:rsidRPr="00E37E90">
        <w:rPr>
          <w:noProof/>
        </w:rPr>
        <w:drawing>
          <wp:inline distT="0" distB="0" distL="0" distR="0" wp14:anchorId="10B2AE00" wp14:editId="06B0421E">
            <wp:extent cx="5852160" cy="43510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5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180D1" w14:textId="6E383161" w:rsidR="003136AB" w:rsidRPr="00E37E90" w:rsidRDefault="00694211" w:rsidP="00E37E90">
      <w:pPr>
        <w:numPr>
          <w:ilvl w:val="1"/>
          <w:numId w:val="2"/>
        </w:numPr>
        <w:tabs>
          <w:tab w:val="clear" w:pos="936"/>
        </w:tabs>
      </w:pPr>
      <w:r w:rsidRPr="00E37E90">
        <w:lastRenderedPageBreak/>
        <w:t xml:space="preserve">Use a Quantile-Quantile plot to determine if the residuals are normally distributed? Write </w:t>
      </w:r>
      <w:r w:rsidRPr="00E37E90">
        <w:br/>
        <w:t xml:space="preserve"> down your evaluation of the Quantile-Quantile plot.</w:t>
      </w:r>
      <w:r w:rsidR="003136AB" w:rsidRPr="00E37E90">
        <w:rPr>
          <w:noProof/>
        </w:rPr>
        <w:t xml:space="preserve"> </w:t>
      </w:r>
      <w:r w:rsidR="00D97EA2" w:rsidRPr="00E37E90">
        <w:rPr>
          <w:noProof/>
        </w:rPr>
        <w:drawing>
          <wp:inline distT="0" distB="0" distL="0" distR="0" wp14:anchorId="244A8E75" wp14:editId="5B47D80C">
            <wp:extent cx="4671060" cy="347288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709" cy="3479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B3B17" w14:textId="28508199" w:rsidR="00D97EA2" w:rsidRPr="00E37E90" w:rsidRDefault="00D97EA2" w:rsidP="00E37E90">
      <w:pPr>
        <w:ind w:left="936"/>
        <w:rPr>
          <w:noProof/>
        </w:rPr>
      </w:pPr>
      <w:r w:rsidRPr="00E37E90">
        <w:rPr>
          <w:noProof/>
        </w:rPr>
        <w:t xml:space="preserve">Quantile-Quantile of Residual </w:t>
      </w:r>
    </w:p>
    <w:p w14:paraId="3388991C" w14:textId="32331DA2" w:rsidR="00882C32" w:rsidRPr="00E37E90" w:rsidRDefault="00882C32" w:rsidP="00E37E90">
      <w:pPr>
        <w:ind w:left="936"/>
        <w:rPr>
          <w:noProof/>
        </w:rPr>
      </w:pPr>
      <w:r w:rsidRPr="00E37E90">
        <w:rPr>
          <w:noProof/>
        </w:rPr>
        <w:t>No the residuals are not normally distributed</w:t>
      </w:r>
    </w:p>
    <w:p w14:paraId="407C8A03" w14:textId="26DEA623" w:rsidR="003C2F68" w:rsidRPr="00E37E90" w:rsidRDefault="005361CE" w:rsidP="00E37E90">
      <w:pPr>
        <w:ind w:left="936"/>
      </w:pPr>
      <w:r w:rsidRPr="00E37E90">
        <w:rPr>
          <w:noProof/>
        </w:rPr>
        <w:lastRenderedPageBreak/>
        <w:drawing>
          <wp:inline distT="0" distB="0" distL="0" distR="0" wp14:anchorId="5C8BF6AA" wp14:editId="4A40C6F3">
            <wp:extent cx="5852160" cy="43510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5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9F050" w14:textId="50C4972F" w:rsidR="003136AB" w:rsidRPr="00E37E90" w:rsidRDefault="00D97EA2" w:rsidP="00E37E90">
      <w:pPr>
        <w:ind w:left="936"/>
      </w:pPr>
      <w:r w:rsidRPr="00E37E90">
        <w:t>Quantile-Quantile of size,land  rooms,  granite and  extra_bathroom</w:t>
      </w:r>
    </w:p>
    <w:p w14:paraId="3969F049" w14:textId="77777777" w:rsidR="00C04409" w:rsidRPr="00E37E90" w:rsidRDefault="00C04409" w:rsidP="00E37E90">
      <w:pPr>
        <w:numPr>
          <w:ilvl w:val="0"/>
          <w:numId w:val="2"/>
        </w:numPr>
      </w:pPr>
      <w:r w:rsidRPr="00E37E90">
        <w:t>. Perform the following tasks:</w:t>
      </w:r>
    </w:p>
    <w:p w14:paraId="3033E5E8" w14:textId="77777777" w:rsidR="00C04409" w:rsidRPr="00E37E90" w:rsidRDefault="00C04409" w:rsidP="00E37E90">
      <w:pPr>
        <w:numPr>
          <w:ilvl w:val="1"/>
          <w:numId w:val="2"/>
        </w:numPr>
        <w:tabs>
          <w:tab w:val="clear" w:pos="936"/>
        </w:tabs>
      </w:pPr>
      <w:r w:rsidRPr="00E37E90">
        <w:t>Load the 'baseball.arff' file in weka.</w:t>
      </w:r>
    </w:p>
    <w:p w14:paraId="0E4BBB11" w14:textId="1951D2A0" w:rsidR="00061183" w:rsidRPr="00E37E90" w:rsidRDefault="00C04409" w:rsidP="00E37E90">
      <w:pPr>
        <w:numPr>
          <w:ilvl w:val="1"/>
          <w:numId w:val="2"/>
        </w:numPr>
        <w:tabs>
          <w:tab w:val="clear" w:pos="936"/>
        </w:tabs>
      </w:pPr>
      <w:r w:rsidRPr="00E37E90">
        <w:t xml:space="preserve">Peform linear regression on x:bat_ave vs </w:t>
      </w:r>
      <w:r w:rsidR="00A54BEA" w:rsidRPr="00E37E90">
        <w:t>y: homeruns</w:t>
      </w:r>
      <w:r w:rsidRPr="00E37E90">
        <w:t xml:space="preserve"> and note down the linear regression equation and other relevant values.</w:t>
      </w:r>
    </w:p>
    <w:p w14:paraId="27D41BC9" w14:textId="77777777" w:rsidR="00C04409" w:rsidRPr="00E37E90" w:rsidRDefault="00C04409" w:rsidP="00E37E90">
      <w:pPr>
        <w:ind w:left="936"/>
      </w:pPr>
    </w:p>
    <w:p w14:paraId="2AE0FB50" w14:textId="0705B540" w:rsidR="00C04409" w:rsidRPr="00E37E90" w:rsidRDefault="00C04409" w:rsidP="00E37E90">
      <w:pPr>
        <w:ind w:left="936"/>
      </w:pPr>
      <w:r w:rsidRPr="00E37E90">
        <w:t xml:space="preserve">1987_average_salary =  59193.9498 * league=N +  90758.9768 * division=E + -37248.2691 * position_in_final_league_standings_in_1986=4,3,2,5,1 +  62364.2195 * position_in_final_league_standings_in_1986=2,5,1 + -56539.5067 * position_in_final_league_standings_in_1986=5,1 +   9139.1519 * position_in_final_league_standings_in_1986=1 +-134085.7792 * team=Pit.,Tex.,Mil.,Mon.,Cin.,S.F.,Cle.,Oak.,S.D.,K.C.,Cal.,Tor.,Hou.,Min.,St.L.,Det.,Atl.,Chi.,N.Y.,Phi.,Bal.,Bos.,L.A. + 179025.1951 * team=Tex.,Mil.,Mon.,Cin.,S.F.,Cle.,Oak.,S.D.,K.C.,Cal.,Tor.,Hou.,Min.,St.L.,Det.,Atl.,Chi.,N.Y.,Phi.,Bal.,Bos.,L.A. + -60945.3681 * </w:t>
      </w:r>
      <w:r w:rsidRPr="00E37E90">
        <w:lastRenderedPageBreak/>
        <w:t>team=Mil.,Mon.,Cin.,S.F.,Cle.,Oak.,S.D.,K.C.,Cal.,Tor.,Hou.,Min.,St.L.,Det.,Atl.,Chi.,N.Y.,Phi.,Bal.,Bos.,L.A. +  44632.908  * team=Cin.,S.F.,Cle.,Oak.,S.D.,K.C.,Cal.,Tor.,Hou.,Min.,St.L.,Det.,Atl.,Chi.,N.Y.,Phi.,Bal.,Bos.,L.A. +  62141.9414 * team=S.F.,Cle.,Oak.,S.D.,K.C.,Cal.,Tor.,Hou.,Min.,St.L.,Det.,Atl.,Chi.,N.Y.,Phi.,Bal.,Bos.,L.A. +</w:t>
      </w:r>
    </w:p>
    <w:p w14:paraId="1415FD96" w14:textId="77777777" w:rsidR="00C04409" w:rsidRPr="00E37E90" w:rsidRDefault="00C04409" w:rsidP="00E37E90">
      <w:pPr>
        <w:ind w:left="936"/>
      </w:pPr>
      <w:r w:rsidRPr="00E37E90">
        <w:t xml:space="preserve">  34081.7978 * team=Cle.,Oak.,S.D.,K.C.,Cal.,Tor.,Hou.,Min.,St.L.,Det.,Atl.,Chi.,N.Y.,Phi.,Bal.,Bos.,L.A. +</w:t>
      </w:r>
    </w:p>
    <w:p w14:paraId="2AAE2EF2" w14:textId="77777777" w:rsidR="00C04409" w:rsidRPr="00E37E90" w:rsidRDefault="00C04409" w:rsidP="00E37E90">
      <w:pPr>
        <w:ind w:left="936"/>
      </w:pPr>
      <w:r w:rsidRPr="00E37E90">
        <w:t xml:space="preserve"> 125977.6637 * team=Oak.,S.D.,K.C.,Cal.,Tor.,Hou.,Min.,St.L.,Det.,Atl.,Chi.,N.Y.,Phi.,Bal.,Bos.,L.A. +</w:t>
      </w:r>
    </w:p>
    <w:p w14:paraId="774BD061" w14:textId="77777777" w:rsidR="00C04409" w:rsidRPr="00E37E90" w:rsidRDefault="00C04409" w:rsidP="00E37E90">
      <w:pPr>
        <w:ind w:left="936"/>
      </w:pPr>
      <w:r w:rsidRPr="00E37E90">
        <w:t xml:space="preserve"> -97360.817  * team=S.D.,K.C.,Cal.,Tor.,Hou.,Min.,St.L.,Det.,Atl.,Chi.,N.Y.,Phi.,Bal.,Bos.,L.A. +</w:t>
      </w:r>
    </w:p>
    <w:p w14:paraId="32860A9B" w14:textId="77777777" w:rsidR="00C04409" w:rsidRPr="00E37E90" w:rsidRDefault="00C04409" w:rsidP="00E37E90">
      <w:pPr>
        <w:ind w:left="936"/>
      </w:pPr>
      <w:r w:rsidRPr="00E37E90">
        <w:t xml:space="preserve">  25362.1844 * team=K.C.,Cal.,Tor.,Hou.,Min.,St.L.,Det.,Atl.,Chi.,N.Y.,Phi.,Bal.,Bos.,L.A. +</w:t>
      </w:r>
    </w:p>
    <w:p w14:paraId="5B51AF67" w14:textId="77777777" w:rsidR="00C04409" w:rsidRPr="00E37E90" w:rsidRDefault="00C04409" w:rsidP="00E37E90">
      <w:pPr>
        <w:ind w:left="936"/>
      </w:pPr>
      <w:r w:rsidRPr="00E37E90">
        <w:t xml:space="preserve">  55205.3521 * team=Cal.,Tor.,Hou.,Min.,St.L.,Det.,Atl.,Chi.,N.Y.,Phi.,Bal.,Bos.,L.A. +</w:t>
      </w:r>
    </w:p>
    <w:p w14:paraId="67C2ED1D" w14:textId="77777777" w:rsidR="00C04409" w:rsidRPr="00E37E90" w:rsidRDefault="00C04409" w:rsidP="00E37E90">
      <w:pPr>
        <w:ind w:left="936"/>
      </w:pPr>
      <w:r w:rsidRPr="00E37E90">
        <w:t xml:space="preserve"> -74965.1224 * team=Tor.,Hou.,Min.,St.L.,Det.,Atl.,Chi.,N.Y.,Phi.,Bal.,Bos.,L.A. +</w:t>
      </w:r>
    </w:p>
    <w:p w14:paraId="3C0F648D" w14:textId="77777777" w:rsidR="00C04409" w:rsidRPr="00E37E90" w:rsidRDefault="00C04409" w:rsidP="00E37E90">
      <w:pPr>
        <w:ind w:left="936"/>
      </w:pPr>
      <w:r w:rsidRPr="00E37E90">
        <w:t xml:space="preserve">  67231.8516 * team=Hou.,Min.,St.L.,Det.,Atl.,Chi.,N.Y.,Phi.,Bal.,Bos.,L.A. +</w:t>
      </w:r>
    </w:p>
    <w:p w14:paraId="35914818" w14:textId="77777777" w:rsidR="00C04409" w:rsidRPr="00E37E90" w:rsidRDefault="00C04409" w:rsidP="00E37E90">
      <w:pPr>
        <w:ind w:left="936"/>
      </w:pPr>
      <w:r w:rsidRPr="00E37E90">
        <w:t>-126594.7207 * team=St.L.,Det.,Atl.,Chi.,N.Y.,Phi.,Bal.,Bos.,L.A. +</w:t>
      </w:r>
    </w:p>
    <w:p w14:paraId="21879684" w14:textId="77777777" w:rsidR="00C04409" w:rsidRPr="00E37E90" w:rsidRDefault="00C04409" w:rsidP="00E37E90">
      <w:pPr>
        <w:ind w:left="936"/>
      </w:pPr>
      <w:r w:rsidRPr="00E37E90">
        <w:t xml:space="preserve">  91473.78   * team=Det.,Atl.,Chi.,N.Y.,Phi.,Bal.,Bos.,L.A. +</w:t>
      </w:r>
    </w:p>
    <w:p w14:paraId="69A5F89A" w14:textId="77777777" w:rsidR="00C04409" w:rsidRPr="00E37E90" w:rsidRDefault="00C04409" w:rsidP="00E37E90">
      <w:pPr>
        <w:ind w:left="936"/>
      </w:pPr>
      <w:r w:rsidRPr="00E37E90">
        <w:t xml:space="preserve"> -19304.0715 * team=Atl.,Chi.,N.Y.,Phi.,Bal.,Bos.,L.A. +</w:t>
      </w:r>
    </w:p>
    <w:p w14:paraId="1F3F240F" w14:textId="77777777" w:rsidR="00C04409" w:rsidRPr="00E37E90" w:rsidRDefault="00C04409" w:rsidP="00E37E90">
      <w:pPr>
        <w:ind w:left="936"/>
      </w:pPr>
      <w:r w:rsidRPr="00E37E90">
        <w:t xml:space="preserve">  54256.2368 * team=Bal.,Bos.,L.A. +</w:t>
      </w:r>
    </w:p>
    <w:p w14:paraId="54570D71" w14:textId="77777777" w:rsidR="00C04409" w:rsidRPr="00E37E90" w:rsidRDefault="00C04409" w:rsidP="00E37E90">
      <w:pPr>
        <w:ind w:left="936"/>
      </w:pPr>
      <w:r w:rsidRPr="00E37E90">
        <w:t xml:space="preserve">  -6394.1236 * number_of_wins_in_1986 +</w:t>
      </w:r>
    </w:p>
    <w:p w14:paraId="2AAB9885" w14:textId="77777777" w:rsidR="00C04409" w:rsidRPr="00E37E90" w:rsidRDefault="00C04409" w:rsidP="00E37E90">
      <w:pPr>
        <w:ind w:left="936"/>
      </w:pPr>
      <w:r w:rsidRPr="00E37E90">
        <w:t xml:space="preserve">  -3422.2589 * number_of_losses_in_1986 +</w:t>
      </w:r>
    </w:p>
    <w:p w14:paraId="1406F272" w14:textId="77777777" w:rsidR="00C04409" w:rsidRPr="00E37E90" w:rsidRDefault="00C04409" w:rsidP="00E37E90">
      <w:pPr>
        <w:ind w:left="936"/>
      </w:pPr>
      <w:r w:rsidRPr="00E37E90">
        <w:t xml:space="preserve">      0.0402 * attendance_for_home_games_in_1986 +</w:t>
      </w:r>
    </w:p>
    <w:p w14:paraId="698FC7DE" w14:textId="77777777" w:rsidR="00C04409" w:rsidRPr="00E37E90" w:rsidRDefault="00C04409" w:rsidP="00E37E90">
      <w:pPr>
        <w:ind w:left="936"/>
      </w:pPr>
      <w:r w:rsidRPr="00E37E90">
        <w:t xml:space="preserve">      0.1506 * attendance_for_away_games_in_1986 +</w:t>
      </w:r>
    </w:p>
    <w:p w14:paraId="4BF3824A" w14:textId="77777777" w:rsidR="00C04409" w:rsidRPr="00E37E90" w:rsidRDefault="00C04409" w:rsidP="00E37E90">
      <w:pPr>
        <w:ind w:left="936"/>
      </w:pPr>
      <w:r w:rsidRPr="00E37E90">
        <w:t xml:space="preserve"> 663519.2691</w:t>
      </w:r>
    </w:p>
    <w:p w14:paraId="57DA2746" w14:textId="77777777" w:rsidR="00C04409" w:rsidRPr="00E37E90" w:rsidRDefault="00C04409" w:rsidP="00E37E90">
      <w:pPr>
        <w:ind w:left="936"/>
      </w:pPr>
    </w:p>
    <w:p w14:paraId="672192D3" w14:textId="77777777" w:rsidR="00C04409" w:rsidRPr="00E37E90" w:rsidRDefault="00C04409" w:rsidP="00E37E90">
      <w:pPr>
        <w:ind w:left="936"/>
      </w:pPr>
      <w:r w:rsidRPr="00E37E90">
        <w:t>Time taken to build model: 0.15 seconds</w:t>
      </w:r>
    </w:p>
    <w:p w14:paraId="0E0AA629" w14:textId="77777777" w:rsidR="00C04409" w:rsidRPr="00E37E90" w:rsidRDefault="00C04409" w:rsidP="00E37E90">
      <w:pPr>
        <w:ind w:left="936"/>
      </w:pPr>
    </w:p>
    <w:p w14:paraId="49952FE3" w14:textId="77777777" w:rsidR="00C04409" w:rsidRPr="00E37E90" w:rsidRDefault="00C04409" w:rsidP="00E37E90">
      <w:pPr>
        <w:ind w:left="936"/>
      </w:pPr>
      <w:r w:rsidRPr="00E37E90">
        <w:t>=== Cross-validation ===</w:t>
      </w:r>
    </w:p>
    <w:p w14:paraId="7B5AEBC2" w14:textId="77777777" w:rsidR="00C04409" w:rsidRPr="00E37E90" w:rsidRDefault="00C04409" w:rsidP="00E37E90">
      <w:pPr>
        <w:ind w:left="936"/>
      </w:pPr>
      <w:r w:rsidRPr="00E37E90">
        <w:t>=== Summary ===</w:t>
      </w:r>
    </w:p>
    <w:p w14:paraId="6A135893" w14:textId="77777777" w:rsidR="00C04409" w:rsidRPr="00E37E90" w:rsidRDefault="00C04409" w:rsidP="00E37E90">
      <w:pPr>
        <w:ind w:left="936"/>
      </w:pPr>
    </w:p>
    <w:p w14:paraId="0339FD36" w14:textId="77777777" w:rsidR="00C04409" w:rsidRPr="00E37E90" w:rsidRDefault="00C04409" w:rsidP="00E37E90">
      <w:pPr>
        <w:ind w:left="936"/>
      </w:pPr>
      <w:r w:rsidRPr="00E37E90">
        <w:t>Correlation coefficient                  0.2296</w:t>
      </w:r>
    </w:p>
    <w:p w14:paraId="62B3B31E" w14:textId="77777777" w:rsidR="00C04409" w:rsidRPr="00E37E90" w:rsidRDefault="00C04409" w:rsidP="00E37E90">
      <w:pPr>
        <w:ind w:left="936"/>
      </w:pPr>
      <w:r w:rsidRPr="00E37E90">
        <w:t>Mean absolute error                 107383.4475</w:t>
      </w:r>
    </w:p>
    <w:p w14:paraId="22EB7014" w14:textId="77777777" w:rsidR="00C04409" w:rsidRPr="00E37E90" w:rsidRDefault="00C04409" w:rsidP="00E37E90">
      <w:pPr>
        <w:ind w:left="936"/>
      </w:pPr>
      <w:r w:rsidRPr="00E37E90">
        <w:t>Root mean squared error             125997.6583</w:t>
      </w:r>
    </w:p>
    <w:p w14:paraId="3D376224" w14:textId="77777777" w:rsidR="00C04409" w:rsidRPr="00E37E90" w:rsidRDefault="00C04409" w:rsidP="00E37E90">
      <w:pPr>
        <w:ind w:left="936"/>
      </w:pPr>
      <w:r w:rsidRPr="00E37E90">
        <w:t>Relative absolute error                118.1006 %</w:t>
      </w:r>
    </w:p>
    <w:p w14:paraId="10BCE5BC" w14:textId="77777777" w:rsidR="00C04409" w:rsidRPr="00E37E90" w:rsidRDefault="00C04409" w:rsidP="00E37E90">
      <w:pPr>
        <w:ind w:left="936"/>
      </w:pPr>
      <w:r w:rsidRPr="00E37E90">
        <w:t>Root relative squared error            111.7583 %</w:t>
      </w:r>
    </w:p>
    <w:p w14:paraId="45ED305E" w14:textId="165269D4" w:rsidR="00C04409" w:rsidRPr="00E37E90" w:rsidRDefault="00C04409" w:rsidP="00E37E90">
      <w:pPr>
        <w:ind w:left="936"/>
      </w:pPr>
      <w:r w:rsidRPr="00E37E90">
        <w:t xml:space="preserve">Total Number of Instances               26     </w:t>
      </w:r>
    </w:p>
    <w:p w14:paraId="72B2ACD9" w14:textId="4B9E01EF" w:rsidR="00061183" w:rsidRPr="00E37E90" w:rsidRDefault="00061183" w:rsidP="00E37E90">
      <w:pPr>
        <w:ind w:left="936"/>
      </w:pPr>
    </w:p>
    <w:p w14:paraId="79ADD87F" w14:textId="77777777" w:rsidR="00061183" w:rsidRPr="00E37E90" w:rsidRDefault="00061183" w:rsidP="00E37E90">
      <w:pPr>
        <w:numPr>
          <w:ilvl w:val="1"/>
          <w:numId w:val="2"/>
        </w:numPr>
        <w:tabs>
          <w:tab w:val="clear" w:pos="936"/>
        </w:tabs>
      </w:pPr>
      <w:r w:rsidRPr="00E37E90">
        <w:t>Create a Quantile-Quantile plot of the residuals? Are the residuals normally distributed?</w:t>
      </w:r>
    </w:p>
    <w:p w14:paraId="1D57751A" w14:textId="77777777" w:rsidR="00061183" w:rsidRPr="00E37E90" w:rsidRDefault="00061183" w:rsidP="00E37E90">
      <w:pPr>
        <w:ind w:left="936"/>
      </w:pPr>
      <w:r w:rsidRPr="00E37E90">
        <w:t>Linear Regression Model</w:t>
      </w:r>
    </w:p>
    <w:p w14:paraId="00796583" w14:textId="77777777" w:rsidR="00CC74DC" w:rsidRPr="00E37E90" w:rsidRDefault="00CC74DC" w:rsidP="00E37E90">
      <w:pPr>
        <w:ind w:left="936"/>
      </w:pPr>
      <w:r w:rsidRPr="00E37E90">
        <w:rPr>
          <w:noProof/>
        </w:rPr>
        <w:drawing>
          <wp:inline distT="0" distB="0" distL="0" distR="0" wp14:anchorId="59DD0EDA" wp14:editId="0E67AC00">
            <wp:extent cx="3730624" cy="27736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462" cy="2775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D0F79" w14:textId="6E52BF6B" w:rsidR="00CC74DC" w:rsidRPr="00E37E90" w:rsidRDefault="00CC74DC" w:rsidP="00E37E90">
      <w:pPr>
        <w:ind w:left="936"/>
      </w:pPr>
      <w:r w:rsidRPr="00E37E90">
        <w:t>Quantile quantile for Residuals</w:t>
      </w:r>
    </w:p>
    <w:p w14:paraId="77866B65" w14:textId="448758E7" w:rsidR="00CC74DC" w:rsidRPr="00E37E90" w:rsidRDefault="00CC74DC" w:rsidP="00E37E90">
      <w:pPr>
        <w:ind w:left="936"/>
      </w:pPr>
      <w:r w:rsidRPr="00E37E90">
        <w:t>No the residuals r not normally distributed</w:t>
      </w:r>
    </w:p>
    <w:p w14:paraId="07BD0678" w14:textId="4C3803F8" w:rsidR="00061183" w:rsidRPr="00E37E90" w:rsidRDefault="00061183" w:rsidP="00E37E90">
      <w:pPr>
        <w:ind w:left="936"/>
      </w:pPr>
      <w:r w:rsidRPr="00E37E90">
        <w:rPr>
          <w:noProof/>
        </w:rPr>
        <w:lastRenderedPageBreak/>
        <w:drawing>
          <wp:inline distT="0" distB="0" distL="0" distR="0" wp14:anchorId="5D1DFB3B" wp14:editId="02C2FAB7">
            <wp:extent cx="3874110" cy="2880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5367" cy="2888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A7815" w14:textId="07BD4A66" w:rsidR="00CC74DC" w:rsidRPr="00E37E90" w:rsidRDefault="00CC74DC" w:rsidP="00E37E90">
      <w:pPr>
        <w:ind w:left="936"/>
      </w:pPr>
      <w:r w:rsidRPr="00E37E90">
        <w:t>Quantile Quanitle for number_of_wins_1986,numer_of_losses_1986,attendance_for_home_games_in_1986, ,attendance_for_away_games_in_1986 and 1987_average_salary</w:t>
      </w:r>
    </w:p>
    <w:p w14:paraId="083B780C" w14:textId="352F58B6" w:rsidR="00C04409" w:rsidRPr="00E37E90" w:rsidRDefault="00C04409" w:rsidP="00E37E90">
      <w:pPr>
        <w:numPr>
          <w:ilvl w:val="1"/>
          <w:numId w:val="2"/>
        </w:numPr>
        <w:tabs>
          <w:tab w:val="clear" w:pos="936"/>
        </w:tabs>
      </w:pPr>
      <w:r w:rsidRPr="00E37E90">
        <w:t xml:space="preserve">Perform a log transformation on the 'homeruns' </w:t>
      </w:r>
      <w:r w:rsidR="00F54738" w:rsidRPr="00E37E90">
        <w:t>column</w:t>
      </w:r>
      <w:r w:rsidRPr="00E37E90">
        <w:t xml:space="preserve">, perform linear regression again, </w:t>
      </w:r>
      <w:r w:rsidRPr="00E37E90">
        <w:br/>
        <w:t xml:space="preserve"> and note down the linear regression equation and all relevant values.</w:t>
      </w:r>
    </w:p>
    <w:p w14:paraId="6C790C12" w14:textId="77777777" w:rsidR="00C04409" w:rsidRPr="00E37E90" w:rsidRDefault="00C04409" w:rsidP="00E37E90">
      <w:pPr>
        <w:numPr>
          <w:ilvl w:val="1"/>
          <w:numId w:val="2"/>
        </w:numPr>
        <w:tabs>
          <w:tab w:val="clear" w:pos="936"/>
        </w:tabs>
        <w:rPr>
          <w:bCs/>
        </w:rPr>
      </w:pPr>
      <w:r w:rsidRPr="00E37E90">
        <w:rPr>
          <w:bCs/>
        </w:rPr>
        <w:t>Create a Quantile-Quantile plot of the residuals? Are the residuals normally distributed?</w:t>
      </w:r>
    </w:p>
    <w:p w14:paraId="1E5763F2" w14:textId="77777777" w:rsidR="00F70182" w:rsidRPr="00E37E90" w:rsidRDefault="006B4BE8" w:rsidP="00E37E90"/>
    <w:sectPr w:rsidR="00F70182" w:rsidRPr="00E37E90" w:rsidSect="00E028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D"/>
    <w:multiLevelType w:val="multilevel"/>
    <w:tmpl w:val="0000000D"/>
    <w:name w:val="WW8Num16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1" w15:restartNumberingAfterBreak="0">
    <w:nsid w:val="0000000E"/>
    <w:multiLevelType w:val="multilevel"/>
    <w:tmpl w:val="0000000E"/>
    <w:name w:val="WW8Num17"/>
    <w:lvl w:ilvl="0">
      <w:start w:val="1"/>
      <w:numFmt w:val="decimal"/>
      <w:suff w:val="nothing"/>
      <w:lvlText w:val="%1"/>
      <w:lvlJc w:val="left"/>
      <w:pPr>
        <w:tabs>
          <w:tab w:val="num" w:pos="0"/>
        </w:tabs>
        <w:ind w:left="288" w:firstLine="0"/>
      </w:pPr>
    </w:lvl>
    <w:lvl w:ilvl="1">
      <w:start w:val="1"/>
      <w:numFmt w:val="decimal"/>
      <w:lvlText w:val="%2."/>
      <w:lvlJc w:val="left"/>
      <w:pPr>
        <w:tabs>
          <w:tab w:val="num" w:pos="936"/>
        </w:tabs>
        <w:ind w:left="936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2CE87CE8"/>
    <w:multiLevelType w:val="hybridMultilevel"/>
    <w:tmpl w:val="5C8A8D56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UxNjc0NzcxMjJU0lEKTi0uzszPAymwqAUAZiJB/iwAAAA="/>
  </w:docVars>
  <w:rsids>
    <w:rsidRoot w:val="00694211"/>
    <w:rsid w:val="00046651"/>
    <w:rsid w:val="000567EB"/>
    <w:rsid w:val="00061183"/>
    <w:rsid w:val="00156332"/>
    <w:rsid w:val="00167273"/>
    <w:rsid w:val="001967F5"/>
    <w:rsid w:val="00233786"/>
    <w:rsid w:val="00264AEF"/>
    <w:rsid w:val="002A6BCF"/>
    <w:rsid w:val="002B0FC4"/>
    <w:rsid w:val="002D07CC"/>
    <w:rsid w:val="003136AB"/>
    <w:rsid w:val="0037403A"/>
    <w:rsid w:val="003B2D89"/>
    <w:rsid w:val="003C2F68"/>
    <w:rsid w:val="003C4D85"/>
    <w:rsid w:val="003F5476"/>
    <w:rsid w:val="00484AF1"/>
    <w:rsid w:val="004B50C3"/>
    <w:rsid w:val="005004A6"/>
    <w:rsid w:val="00522112"/>
    <w:rsid w:val="00525364"/>
    <w:rsid w:val="005361CE"/>
    <w:rsid w:val="005D47A8"/>
    <w:rsid w:val="005F20F3"/>
    <w:rsid w:val="006011FB"/>
    <w:rsid w:val="00631958"/>
    <w:rsid w:val="0063729F"/>
    <w:rsid w:val="00654BF1"/>
    <w:rsid w:val="00655F58"/>
    <w:rsid w:val="00694211"/>
    <w:rsid w:val="006B4BE8"/>
    <w:rsid w:val="00717270"/>
    <w:rsid w:val="00753B7B"/>
    <w:rsid w:val="00834332"/>
    <w:rsid w:val="008611BD"/>
    <w:rsid w:val="0087618B"/>
    <w:rsid w:val="00882C32"/>
    <w:rsid w:val="009863B6"/>
    <w:rsid w:val="009A0C60"/>
    <w:rsid w:val="00A34AE6"/>
    <w:rsid w:val="00A54BEA"/>
    <w:rsid w:val="00AB234B"/>
    <w:rsid w:val="00AB74D6"/>
    <w:rsid w:val="00AD688A"/>
    <w:rsid w:val="00AF3F38"/>
    <w:rsid w:val="00B42605"/>
    <w:rsid w:val="00BF6AF3"/>
    <w:rsid w:val="00C04409"/>
    <w:rsid w:val="00C1248B"/>
    <w:rsid w:val="00C22CC9"/>
    <w:rsid w:val="00C36AEF"/>
    <w:rsid w:val="00C67D5B"/>
    <w:rsid w:val="00CB186A"/>
    <w:rsid w:val="00CC74DC"/>
    <w:rsid w:val="00D75B32"/>
    <w:rsid w:val="00D97EA2"/>
    <w:rsid w:val="00DE76D1"/>
    <w:rsid w:val="00E0285E"/>
    <w:rsid w:val="00E240A0"/>
    <w:rsid w:val="00E37E90"/>
    <w:rsid w:val="00EB3ADD"/>
    <w:rsid w:val="00EE1C7D"/>
    <w:rsid w:val="00F54738"/>
    <w:rsid w:val="00F61208"/>
    <w:rsid w:val="00F73E2B"/>
    <w:rsid w:val="00F800AF"/>
    <w:rsid w:val="00F94FB6"/>
    <w:rsid w:val="00FA7D66"/>
    <w:rsid w:val="00FD57DC"/>
    <w:rsid w:val="00FF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7CA0F"/>
  <w15:docId w15:val="{CAFDD6A1-601E-420C-AA94-D87FA2424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8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67F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B2D89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F3F3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9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7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6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2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7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26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8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94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69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4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owardsdatascience.com/simple-and-multiple-linear-regression-in-python-c928425168f9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www.geeksforgeeks.org/linear-regression-python-implementation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1</Pages>
  <Words>1548</Words>
  <Characters>882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ika Deshmukh</dc:creator>
  <cp:lastModifiedBy>VEDANT SAHAI</cp:lastModifiedBy>
  <cp:revision>30</cp:revision>
  <dcterms:created xsi:type="dcterms:W3CDTF">2020-02-04T15:34:00Z</dcterms:created>
  <dcterms:modified xsi:type="dcterms:W3CDTF">2020-04-01T10:53:00Z</dcterms:modified>
</cp:coreProperties>
</file>